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35CD89ED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3527687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0274C">
        <w:t>C</w:t>
      </w:r>
      <w:r w:rsidR="00696243">
        <w:t>onfirmed</w:t>
      </w:r>
    </w:p>
    <w:p w14:paraId="28A3F06E" w14:textId="7FA2B82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696243">
        <w:t>Thursday 7 July 2022</w:t>
      </w:r>
    </w:p>
    <w:p w14:paraId="344B8760" w14:textId="16470A9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69624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9E08ED6" w14:textId="77777777" w:rsidR="00765321" w:rsidRPr="00F53A0E" w:rsidRDefault="00765321" w:rsidP="00765321">
      <w:pPr>
        <w:pStyle w:val="Paragraph"/>
      </w:pPr>
      <w:bookmarkStart w:id="0" w:name="_Hlk94789767"/>
      <w:r w:rsidRPr="00F53A0E">
        <w:t xml:space="preserve">Dr Megan John </w:t>
      </w:r>
      <w:r>
        <w:t>(Chair)</w:t>
      </w:r>
      <w:r>
        <w:tab/>
      </w:r>
      <w:r>
        <w:tab/>
      </w:r>
      <w:r w:rsidRPr="00F53A0E">
        <w:tab/>
      </w:r>
      <w:r w:rsidRPr="00F53A0E">
        <w:tab/>
        <w:t>Present for all items</w:t>
      </w:r>
    </w:p>
    <w:p w14:paraId="46D48A33" w14:textId="77777777" w:rsidR="00765321" w:rsidRPr="00F53A0E" w:rsidRDefault="00765321" w:rsidP="00765321">
      <w:pPr>
        <w:pStyle w:val="Paragraph"/>
      </w:pPr>
      <w:r w:rsidRPr="00F53A0E">
        <w:t>Dr Lindsay Smith (Vice Chair)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725DD49" w14:textId="77777777" w:rsidR="00765321" w:rsidRPr="00F53A0E" w:rsidRDefault="00765321" w:rsidP="00765321">
      <w:pPr>
        <w:pStyle w:val="Paragraph"/>
      </w:pPr>
      <w:r w:rsidRPr="00F53A0E">
        <w:t>Martin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2A732D5" w14:textId="77777777" w:rsidR="00765321" w:rsidRPr="00F53A0E" w:rsidRDefault="00765321" w:rsidP="00765321">
      <w:pPr>
        <w:pStyle w:val="Paragraph"/>
      </w:pPr>
      <w:r w:rsidRPr="00F53A0E">
        <w:t>Dr Matthew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355CBDA" w14:textId="77777777" w:rsidR="00765321" w:rsidRPr="00F53A0E" w:rsidRDefault="00765321" w:rsidP="00765321">
      <w:pPr>
        <w:pStyle w:val="Paragraph"/>
      </w:pPr>
      <w:r w:rsidRPr="00F53A0E">
        <w:t>Professor Sofia Di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6DE9275" w14:textId="77777777" w:rsidR="00765321" w:rsidRPr="00F53A0E" w:rsidRDefault="00765321" w:rsidP="00765321">
      <w:pPr>
        <w:pStyle w:val="Paragraph"/>
      </w:pPr>
      <w:r w:rsidRPr="00F53A0E">
        <w:t>Chris Herring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3A5404A" w14:textId="77777777" w:rsidR="00765321" w:rsidRPr="00F53A0E" w:rsidRDefault="00765321" w:rsidP="00765321">
      <w:pPr>
        <w:pStyle w:val="Paragraph"/>
      </w:pPr>
      <w:r w:rsidRPr="00F53A0E">
        <w:t>Dr Andrew Hitching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5A009B0" w14:textId="77777777" w:rsidR="00765321" w:rsidRPr="00F53A0E" w:rsidRDefault="00765321" w:rsidP="00765321">
      <w:pPr>
        <w:pStyle w:val="Paragraph"/>
      </w:pPr>
      <w:r w:rsidRPr="00F53A0E">
        <w:t>Dr Robert Hodg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7A05E42" w14:textId="77777777" w:rsidR="00765321" w:rsidRPr="00F53A0E" w:rsidRDefault="00765321" w:rsidP="00765321">
      <w:pPr>
        <w:pStyle w:val="Paragraph"/>
      </w:pPr>
      <w:r w:rsidRPr="00F53A0E">
        <w:t>Dr Bernard Khoo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E4CE218" w14:textId="7E65CEE9" w:rsidR="00765321" w:rsidRPr="00F53A0E" w:rsidRDefault="00765321" w:rsidP="00765321">
      <w:pPr>
        <w:pStyle w:val="Paragraph"/>
      </w:pPr>
      <w:r w:rsidRPr="00F53A0E">
        <w:t xml:space="preserve">Ivan </w:t>
      </w:r>
      <w:proofErr w:type="spellStart"/>
      <w:r w:rsidRPr="00F53A0E">
        <w:t>Koychev</w:t>
      </w:r>
      <w:proofErr w:type="spellEnd"/>
      <w:r w:rsidRPr="00F53A0E">
        <w:tab/>
      </w:r>
      <w:r w:rsidRPr="00F53A0E">
        <w:tab/>
      </w:r>
      <w:r w:rsidRPr="00F53A0E">
        <w:tab/>
      </w:r>
      <w:r w:rsidRPr="00F53A0E">
        <w:tab/>
      </w:r>
      <w:r w:rsidR="004B336A">
        <w:t>Items 1</w:t>
      </w:r>
      <w:r w:rsidR="00131C07">
        <w:t xml:space="preserve"> to </w:t>
      </w:r>
      <w:r w:rsidR="004B336A">
        <w:t>4.2.</w:t>
      </w:r>
      <w:r w:rsidR="00412587">
        <w:t>2</w:t>
      </w:r>
    </w:p>
    <w:p w14:paraId="068A7D93" w14:textId="77777777" w:rsidR="00765321" w:rsidRPr="00F53A0E" w:rsidRDefault="00765321" w:rsidP="00765321">
      <w:pPr>
        <w:pStyle w:val="Paragraph"/>
      </w:pPr>
      <w:r w:rsidRPr="00F53A0E">
        <w:t xml:space="preserve">Dr Soo </w:t>
      </w:r>
      <w:proofErr w:type="spellStart"/>
      <w:r w:rsidRPr="00F53A0E">
        <w:t>Fon</w:t>
      </w:r>
      <w:proofErr w:type="spellEnd"/>
      <w:r w:rsidRPr="00F53A0E">
        <w:t xml:space="preserve"> Lim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0C075A0" w14:textId="575FA8A4" w:rsidR="00696243" w:rsidRDefault="00765321" w:rsidP="00765321">
      <w:pPr>
        <w:pStyle w:val="Paragraph"/>
      </w:pPr>
      <w:r w:rsidRPr="00F53A0E">
        <w:t>Dr Guy Makin</w:t>
      </w:r>
      <w:r w:rsidR="00696243">
        <w:tab/>
      </w:r>
      <w:r w:rsidR="00696243">
        <w:tab/>
      </w:r>
      <w:r w:rsidR="00696243">
        <w:tab/>
      </w:r>
      <w:r w:rsidR="00696243">
        <w:tab/>
      </w:r>
      <w:r w:rsidR="00696243" w:rsidRPr="00696243">
        <w:t>Present for all items</w:t>
      </w:r>
    </w:p>
    <w:p w14:paraId="0A00357D" w14:textId="59CE9826" w:rsidR="00765321" w:rsidRPr="00F53A0E" w:rsidRDefault="00696243" w:rsidP="00765321">
      <w:pPr>
        <w:pStyle w:val="Paragraph"/>
      </w:pPr>
      <w:r>
        <w:t xml:space="preserve">Dr Philip </w:t>
      </w:r>
      <w:proofErr w:type="spellStart"/>
      <w:r>
        <w:t>Mallender</w:t>
      </w:r>
      <w:proofErr w:type="spellEnd"/>
      <w:r w:rsidR="00765321" w:rsidRPr="00F53A0E">
        <w:tab/>
      </w:r>
      <w:r w:rsidR="00765321" w:rsidRPr="00F53A0E">
        <w:tab/>
      </w:r>
      <w:r w:rsidR="00765321" w:rsidRPr="00F53A0E">
        <w:tab/>
      </w:r>
      <w:r w:rsidR="00765321" w:rsidRPr="00F53A0E">
        <w:tab/>
        <w:t xml:space="preserve">Present for all items </w:t>
      </w:r>
    </w:p>
    <w:p w14:paraId="4510C205" w14:textId="77777777" w:rsidR="00765321" w:rsidRPr="00F53A0E" w:rsidRDefault="00765321" w:rsidP="00765321">
      <w:pPr>
        <w:pStyle w:val="Paragraph"/>
      </w:pPr>
      <w:r w:rsidRPr="00F53A0E">
        <w:t>Professor David Meads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2EF009D7" w14:textId="77777777" w:rsidR="00765321" w:rsidRPr="00F53A0E" w:rsidRDefault="00765321" w:rsidP="00765321">
      <w:pPr>
        <w:pStyle w:val="Paragraph"/>
      </w:pPr>
      <w:r w:rsidRPr="00F53A0E">
        <w:t xml:space="preserve">Giles </w:t>
      </w:r>
      <w:proofErr w:type="spellStart"/>
      <w:r w:rsidRPr="00F53A0E">
        <w:t>Monnickendam</w:t>
      </w:r>
      <w:proofErr w:type="spellEnd"/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9B656A5" w14:textId="2ABAED95" w:rsidR="00765321" w:rsidRDefault="00765321" w:rsidP="00765321">
      <w:pPr>
        <w:pStyle w:val="Paragraph"/>
      </w:pPr>
      <w:r>
        <w:t xml:space="preserve">Dr </w:t>
      </w:r>
      <w:r w:rsidRPr="00F53A0E">
        <w:t>Malcolm Oswald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60392972" w14:textId="312818A6" w:rsidR="00280DC6" w:rsidRPr="00F53A0E" w:rsidRDefault="00280DC6" w:rsidP="00280DC6">
      <w:pPr>
        <w:pStyle w:val="Paragraph"/>
      </w:pPr>
      <w:r w:rsidRPr="00280DC6">
        <w:t>Professor Chris Parker</w:t>
      </w:r>
      <w:r w:rsidRPr="00280DC6">
        <w:tab/>
      </w:r>
      <w:r w:rsidRPr="00280DC6">
        <w:tab/>
      </w:r>
      <w:r w:rsidRPr="00280DC6">
        <w:tab/>
      </w:r>
      <w:r w:rsidRPr="00280DC6">
        <w:tab/>
      </w:r>
      <w:r w:rsidR="007A7CF8">
        <w:t>Items</w:t>
      </w:r>
      <w:r w:rsidR="004B336A">
        <w:t xml:space="preserve"> 1</w:t>
      </w:r>
      <w:r w:rsidR="00131C07">
        <w:t xml:space="preserve"> to </w:t>
      </w:r>
      <w:r w:rsidR="004B336A">
        <w:t>4.2.</w:t>
      </w:r>
      <w:r w:rsidR="00412587">
        <w:t>2</w:t>
      </w:r>
    </w:p>
    <w:p w14:paraId="7326D41A" w14:textId="45D4C36C" w:rsidR="00765321" w:rsidRPr="00F53A0E" w:rsidRDefault="00765321" w:rsidP="00CD2D71">
      <w:pPr>
        <w:pStyle w:val="Paragraph"/>
      </w:pPr>
      <w:r w:rsidRPr="00F53A0E">
        <w:t>Dr Rebecca Payne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CD2D71" w:rsidRPr="00CD2D71">
        <w:t>Present for all items</w:t>
      </w:r>
    </w:p>
    <w:p w14:paraId="2EEEBD98" w14:textId="71530942" w:rsidR="00765321" w:rsidRDefault="00765321" w:rsidP="00765321">
      <w:pPr>
        <w:pStyle w:val="Paragraph"/>
      </w:pPr>
      <w:r w:rsidRPr="00F53A0E">
        <w:t xml:space="preserve">Carole </w:t>
      </w:r>
      <w:proofErr w:type="spellStart"/>
      <w:r w:rsidRPr="00F53A0E">
        <w:t>Pitkeathley</w:t>
      </w:r>
      <w:proofErr w:type="spellEnd"/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B4D8A46" w14:textId="19ADF38B" w:rsidR="00696243" w:rsidRPr="00F53A0E" w:rsidRDefault="002D26D9" w:rsidP="00765321">
      <w:pPr>
        <w:pStyle w:val="Paragraph"/>
      </w:pPr>
      <w:r>
        <w:t xml:space="preserve">Professor </w:t>
      </w:r>
      <w:proofErr w:type="spellStart"/>
      <w:r>
        <w:t>Athanas</w:t>
      </w:r>
      <w:r w:rsidR="00696243">
        <w:t>os</w:t>
      </w:r>
      <w:proofErr w:type="spellEnd"/>
      <w:r w:rsidR="00696243">
        <w:t xml:space="preserve"> </w:t>
      </w:r>
      <w:proofErr w:type="spellStart"/>
      <w:r w:rsidR="00696243">
        <w:t>Saratzis</w:t>
      </w:r>
      <w:proofErr w:type="spellEnd"/>
      <w:r w:rsidR="00696243">
        <w:tab/>
      </w:r>
      <w:r w:rsidR="00696243">
        <w:tab/>
      </w:r>
      <w:r w:rsidR="00696243">
        <w:tab/>
      </w:r>
      <w:r w:rsidR="00696243">
        <w:tab/>
      </w:r>
      <w:r w:rsidR="00696243" w:rsidRPr="00696243">
        <w:t>Present for all items</w:t>
      </w:r>
    </w:p>
    <w:p w14:paraId="23203B74" w14:textId="78BF56E8" w:rsidR="00696243" w:rsidRDefault="00765321" w:rsidP="00696243">
      <w:pPr>
        <w:pStyle w:val="Paragraph"/>
      </w:pPr>
      <w:r w:rsidRPr="00F53A0E">
        <w:t>Professor John Watkins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CB4C4A">
        <w:t>Present for all items</w:t>
      </w:r>
    </w:p>
    <w:bookmarkEnd w:id="0"/>
    <w:p w14:paraId="2B1F55A5" w14:textId="7BF350B4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0CCE7735" w14:textId="646950F2" w:rsidR="007A7CF8" w:rsidRDefault="007A7CF8" w:rsidP="00C7373D">
      <w:pPr>
        <w:pStyle w:val="Paragraphnonumbers"/>
      </w:pPr>
      <w:r>
        <w:t>Helen Knight</w:t>
      </w:r>
      <w:r w:rsidRPr="007A7CF8">
        <w:t>, Programme Director</w:t>
      </w:r>
      <w:r w:rsidRPr="007A7CF8">
        <w:tab/>
      </w:r>
      <w:r w:rsidRPr="007A7CF8">
        <w:tab/>
      </w:r>
      <w:r w:rsidRPr="007A7CF8">
        <w:tab/>
      </w:r>
      <w:r w:rsidRPr="007A7CF8">
        <w:tab/>
      </w:r>
      <w:r w:rsidRPr="007A7CF8">
        <w:tab/>
      </w:r>
      <w:r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6C25627F" w14:textId="51E3D76C" w:rsidR="00BA4EAD" w:rsidRDefault="00693546" w:rsidP="00C7373D">
      <w:pPr>
        <w:pStyle w:val="Paragraphnonumbers"/>
      </w:pPr>
      <w:r w:rsidRPr="00693546">
        <w:t xml:space="preserve">Linda </w:t>
      </w:r>
      <w:proofErr w:type="spellStart"/>
      <w:r w:rsidRPr="00693546">
        <w:t>Landells</w:t>
      </w:r>
      <w:proofErr w:type="spellEnd"/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A7CF8" w:rsidRPr="007A7CF8">
        <w:t>Items</w:t>
      </w:r>
      <w:r w:rsidR="00920922">
        <w:t xml:space="preserve"> 1</w:t>
      </w:r>
      <w:r w:rsidR="0097610D">
        <w:t xml:space="preserve"> to </w:t>
      </w:r>
      <w:r w:rsidR="00920922">
        <w:t>4.2.</w:t>
      </w:r>
      <w:r w:rsidR="00EC6FFF">
        <w:t>2</w:t>
      </w:r>
    </w:p>
    <w:p w14:paraId="4970892E" w14:textId="7FB868D4" w:rsidR="007A7CF8" w:rsidRDefault="00693546" w:rsidP="00C7373D">
      <w:pPr>
        <w:pStyle w:val="Paragraphnonumbers"/>
      </w:pPr>
      <w:r w:rsidRPr="00693546">
        <w:t xml:space="preserve">Jasdeep </w:t>
      </w:r>
      <w:proofErr w:type="spellStart"/>
      <w:r w:rsidRPr="00693546">
        <w:t>Hayre</w:t>
      </w:r>
      <w:proofErr w:type="spellEnd"/>
      <w:r w:rsidR="007A7CF8" w:rsidRPr="007A7CF8">
        <w:t>, Associate Director</w:t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F92737">
        <w:t>Items</w:t>
      </w:r>
      <w:r w:rsidR="000F0F97" w:rsidRPr="00F92737">
        <w:t xml:space="preserve"> 5</w:t>
      </w:r>
      <w:r w:rsidR="0097610D">
        <w:t xml:space="preserve"> to </w:t>
      </w:r>
      <w:r w:rsidR="00F92737" w:rsidRPr="00F92737">
        <w:t>6.2.2</w:t>
      </w:r>
    </w:p>
    <w:p w14:paraId="71408DE2" w14:textId="31793D14" w:rsidR="002B5720" w:rsidRDefault="00693546" w:rsidP="00C7373D">
      <w:pPr>
        <w:pStyle w:val="Paragraphnonumbers"/>
      </w:pPr>
      <w:r w:rsidRPr="00693546"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A7CF8" w:rsidRPr="000F0F97">
        <w:t>Items</w:t>
      </w:r>
      <w:r w:rsidR="0057500A" w:rsidRPr="000F0F97">
        <w:t xml:space="preserve"> 1</w:t>
      </w:r>
      <w:r w:rsidR="0097610D">
        <w:t xml:space="preserve"> to </w:t>
      </w:r>
      <w:r w:rsidR="000F0F97" w:rsidRPr="000F0F97">
        <w:t>4.2.</w:t>
      </w:r>
      <w:r w:rsidR="00EC6FFF">
        <w:t>2</w:t>
      </w:r>
    </w:p>
    <w:p w14:paraId="64CFB19D" w14:textId="1F389D7A" w:rsidR="007A7CF8" w:rsidRDefault="00693546" w:rsidP="00C7373D">
      <w:pPr>
        <w:pStyle w:val="Paragraphnonumbers"/>
      </w:pPr>
      <w:r w:rsidRPr="00693546">
        <w:t>Celia Mayers</w:t>
      </w:r>
      <w:r w:rsidR="007A7CF8" w:rsidRPr="007A7CF8">
        <w:t>, Project Manager</w:t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7A7CF8">
        <w:tab/>
      </w:r>
      <w:r w:rsidR="007A7CF8" w:rsidRPr="00F92737">
        <w:t>Items</w:t>
      </w:r>
      <w:r w:rsidR="000F0F97" w:rsidRPr="00F92737">
        <w:t xml:space="preserve"> 5</w:t>
      </w:r>
      <w:r w:rsidR="0097610D">
        <w:t xml:space="preserve"> to </w:t>
      </w:r>
      <w:r w:rsidR="00F92737" w:rsidRPr="00F92737">
        <w:t>6.2.2</w:t>
      </w:r>
    </w:p>
    <w:p w14:paraId="548FF8BB" w14:textId="2836EC7D" w:rsidR="002B5720" w:rsidRDefault="00693546" w:rsidP="00C7373D">
      <w:pPr>
        <w:pStyle w:val="Paragraphnonumbers"/>
      </w:pPr>
      <w:r w:rsidRPr="00693546">
        <w:t>Lorna Dunning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A7CF8" w:rsidRPr="007A7CF8">
        <w:t>Items</w:t>
      </w:r>
      <w:r w:rsidR="00920922">
        <w:t xml:space="preserve"> 1</w:t>
      </w:r>
      <w:r w:rsidR="0097610D">
        <w:t xml:space="preserve"> to </w:t>
      </w:r>
      <w:r w:rsidR="00920922">
        <w:t>4.2.</w:t>
      </w:r>
      <w:r w:rsidR="00EC6FFF">
        <w:t>2</w:t>
      </w:r>
    </w:p>
    <w:p w14:paraId="10E6B2BA" w14:textId="5836FF5D" w:rsidR="007A7CF8" w:rsidRDefault="00693546" w:rsidP="00C7373D">
      <w:pPr>
        <w:pStyle w:val="Paragraphnonumbers"/>
      </w:pPr>
      <w:r w:rsidRPr="00693546">
        <w:t>Sally Doss</w:t>
      </w:r>
      <w:r w:rsidR="007A7CF8" w:rsidRPr="007A7CF8">
        <w:t>, Heath Technology Assessment Adviser</w:t>
      </w:r>
      <w:r w:rsidR="007A7CF8" w:rsidRPr="007A7CF8">
        <w:tab/>
      </w:r>
      <w:r>
        <w:tab/>
      </w:r>
      <w:r w:rsidR="007A7CF8" w:rsidRPr="007A7CF8">
        <w:t>Items</w:t>
      </w:r>
      <w:r w:rsidR="000F0F97">
        <w:t xml:space="preserve"> 5</w:t>
      </w:r>
      <w:r w:rsidR="0097610D">
        <w:t xml:space="preserve"> to </w:t>
      </w:r>
      <w:r w:rsidR="000F0F97">
        <w:t>5.2.</w:t>
      </w:r>
      <w:r w:rsidR="00EC6FFF">
        <w:t>2</w:t>
      </w:r>
    </w:p>
    <w:p w14:paraId="0811212A" w14:textId="029263EB" w:rsidR="007A7CF8" w:rsidRDefault="00693546" w:rsidP="00C7373D">
      <w:pPr>
        <w:pStyle w:val="Paragraphnonumbers"/>
      </w:pPr>
      <w:r w:rsidRPr="00693546">
        <w:t>Michelle Green</w:t>
      </w:r>
      <w:r w:rsidR="007A7CF8" w:rsidRPr="007A7CF8">
        <w:t>, Heath Technology Assessment Adviser</w:t>
      </w:r>
      <w:r w:rsidR="007A7CF8" w:rsidRPr="007A7CF8">
        <w:tab/>
      </w:r>
      <w:r w:rsidR="007A7CF8"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324611D9" w14:textId="0B2CF30D" w:rsidR="002B5720" w:rsidRDefault="00693546" w:rsidP="00C7373D">
      <w:pPr>
        <w:pStyle w:val="Paragraphnonumbers"/>
      </w:pPr>
      <w:r w:rsidRPr="00693546">
        <w:t>Catherine Parker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7A7CF8" w:rsidRPr="007A7CF8">
        <w:t>Items</w:t>
      </w:r>
      <w:r w:rsidR="00920922">
        <w:t xml:space="preserve"> 1</w:t>
      </w:r>
      <w:r w:rsidR="0097610D">
        <w:t xml:space="preserve"> to </w:t>
      </w:r>
      <w:r w:rsidR="00920922">
        <w:t>4.2.</w:t>
      </w:r>
      <w:r w:rsidR="00EC6FFF">
        <w:t>2</w:t>
      </w:r>
    </w:p>
    <w:p w14:paraId="62E4A8DC" w14:textId="60A81915" w:rsidR="007A7CF8" w:rsidRDefault="00693546" w:rsidP="00C7373D">
      <w:pPr>
        <w:pStyle w:val="Paragraphnonumbers"/>
      </w:pPr>
      <w:proofErr w:type="spellStart"/>
      <w:r w:rsidRPr="00693546">
        <w:t>Ziqi</w:t>
      </w:r>
      <w:proofErr w:type="spellEnd"/>
      <w:r w:rsidRPr="00693546">
        <w:t xml:space="preserve"> Zhou</w:t>
      </w:r>
      <w:r w:rsidR="007A7CF8" w:rsidRPr="007A7CF8">
        <w:t>, Heath Technology Assessment Analyst</w:t>
      </w:r>
      <w:r w:rsidR="007A7CF8" w:rsidRPr="007A7CF8">
        <w:tab/>
      </w:r>
      <w:r w:rsidR="007A7CF8" w:rsidRPr="007A7CF8">
        <w:tab/>
        <w:t>Items</w:t>
      </w:r>
      <w:r w:rsidR="000F0F97">
        <w:t xml:space="preserve"> 5</w:t>
      </w:r>
      <w:r w:rsidR="0097610D">
        <w:t xml:space="preserve"> to </w:t>
      </w:r>
      <w:r w:rsidR="000F0F97">
        <w:t>5.2.</w:t>
      </w:r>
      <w:r w:rsidR="00EC6FFF">
        <w:t>2</w:t>
      </w:r>
    </w:p>
    <w:p w14:paraId="06DACF70" w14:textId="32B8711B" w:rsidR="007A7CF8" w:rsidRDefault="00693546" w:rsidP="00C7373D">
      <w:pPr>
        <w:pStyle w:val="Paragraphnonumbers"/>
      </w:pPr>
      <w:r w:rsidRPr="00693546">
        <w:t>Lizzie Walker</w:t>
      </w:r>
      <w:r w:rsidR="007A7CF8" w:rsidRPr="007A7CF8">
        <w:t>, Heath Technology Assessment Analyst</w:t>
      </w:r>
      <w:r w:rsidR="007A7CF8" w:rsidRPr="007A7CF8">
        <w:tab/>
      </w:r>
      <w:r w:rsidR="007A7CF8" w:rsidRPr="007A7CF8">
        <w:tab/>
      </w:r>
      <w:r w:rsidR="007A7CF8"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1FD73124" w14:textId="27DABFD1" w:rsidR="007A7CF8" w:rsidRDefault="00693546" w:rsidP="00C7373D">
      <w:pPr>
        <w:pStyle w:val="Paragraphnonumbers"/>
      </w:pPr>
      <w:r w:rsidRPr="00693546">
        <w:t>Ross Wilkinson</w:t>
      </w:r>
      <w:r w:rsidR="007A7CF8" w:rsidRPr="007A7CF8">
        <w:t>, Heath Technology Assessment Analyst</w:t>
      </w:r>
      <w:r w:rsidR="007A7CF8" w:rsidRPr="007A7CF8">
        <w:tab/>
      </w:r>
      <w:r w:rsidR="007A7CF8"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544935E0" w14:textId="5CEB0D78" w:rsidR="001A05A4" w:rsidRDefault="001A05A4" w:rsidP="00C7373D">
      <w:pPr>
        <w:pStyle w:val="Paragraphnonumbers"/>
      </w:pPr>
      <w:r w:rsidRPr="001A05A4">
        <w:t xml:space="preserve">Catherine </w:t>
      </w:r>
      <w:proofErr w:type="spellStart"/>
      <w:r w:rsidRPr="001A05A4">
        <w:t>Spanswick</w:t>
      </w:r>
      <w:proofErr w:type="spellEnd"/>
      <w:r w:rsidRPr="001A05A4">
        <w:t>, Heath Technology Assessment Analyst</w:t>
      </w:r>
      <w:r w:rsidRPr="001A05A4">
        <w:tab/>
      </w:r>
      <w:r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45278B99" w14:textId="1DE1FCFA" w:rsidR="002B5720" w:rsidRDefault="00EB326F" w:rsidP="00C7373D">
      <w:pPr>
        <w:pStyle w:val="Paragraphnonumbers"/>
      </w:pPr>
      <w:proofErr w:type="spellStart"/>
      <w:r>
        <w:t>Maroulla</w:t>
      </w:r>
      <w:proofErr w:type="spellEnd"/>
      <w:r>
        <w:t xml:space="preserve"> </w:t>
      </w:r>
      <w:proofErr w:type="spellStart"/>
      <w:r>
        <w:t>Whiteley</w:t>
      </w:r>
      <w:proofErr w:type="spellEnd"/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7A7CF8">
        <w:t>Present for all items</w:t>
      </w:r>
    </w:p>
    <w:p w14:paraId="2158DB0E" w14:textId="78C84844" w:rsidR="001A05A4" w:rsidRDefault="001A05A4" w:rsidP="00C7373D">
      <w:pPr>
        <w:pStyle w:val="Paragraphnonumbers"/>
      </w:pPr>
      <w:r>
        <w:t xml:space="preserve">James Baker, </w:t>
      </w:r>
      <w:r w:rsidRPr="001A05A4">
        <w:t>Media Relations Executive</w:t>
      </w:r>
      <w:r w:rsidRPr="001A05A4">
        <w:tab/>
      </w:r>
      <w:r w:rsidRPr="001A05A4">
        <w:tab/>
      </w:r>
      <w:r w:rsidRPr="001A05A4">
        <w:tab/>
        <w:t>Items</w:t>
      </w:r>
      <w:r w:rsidR="000F0F97">
        <w:t xml:space="preserve"> 5</w:t>
      </w:r>
      <w:r w:rsidR="0097610D">
        <w:t xml:space="preserve"> to </w:t>
      </w:r>
      <w:r w:rsidR="000F0F97">
        <w:t>5.2.</w:t>
      </w:r>
      <w:r w:rsidR="00EC6FFF">
        <w:t>2</w:t>
      </w:r>
    </w:p>
    <w:p w14:paraId="1923374A" w14:textId="37AD9967" w:rsidR="002B5720" w:rsidRDefault="00693546" w:rsidP="00C7373D">
      <w:pPr>
        <w:pStyle w:val="Paragraphnonumbers"/>
      </w:pPr>
      <w:proofErr w:type="spellStart"/>
      <w:r w:rsidRPr="00693546">
        <w:t>Catrin</w:t>
      </w:r>
      <w:proofErr w:type="spellEnd"/>
      <w:r w:rsidRPr="00693546">
        <w:t xml:space="preserve"> Austin</w:t>
      </w:r>
      <w:r w:rsidR="002B5720" w:rsidRPr="002B5720">
        <w:t xml:space="preserve">, </w:t>
      </w:r>
      <w:r w:rsidR="001A05A4" w:rsidRPr="001A05A4">
        <w:t>Technical Analyst, Methods, and Economics</w:t>
      </w:r>
      <w:r w:rsidR="002B5720" w:rsidRPr="002B5720">
        <w:tab/>
      </w:r>
      <w:r w:rsidR="001A05A4" w:rsidRPr="00F92737">
        <w:t>Items</w:t>
      </w:r>
      <w:r w:rsidR="000F0F97" w:rsidRPr="00F92737">
        <w:t xml:space="preserve"> 5</w:t>
      </w:r>
      <w:r w:rsidR="0097610D">
        <w:t xml:space="preserve"> to </w:t>
      </w:r>
      <w:r w:rsidR="00F92737" w:rsidRPr="00F92737">
        <w:t>6.2.2</w:t>
      </w:r>
    </w:p>
    <w:p w14:paraId="1A22ED37" w14:textId="7600DA2E" w:rsidR="001A05A4" w:rsidRDefault="00693546" w:rsidP="00C7373D">
      <w:pPr>
        <w:pStyle w:val="Paragraphnonumbers"/>
      </w:pPr>
      <w:r w:rsidRPr="00693546">
        <w:t>Emily Eaton-Turner</w:t>
      </w:r>
      <w:r w:rsidR="001A05A4" w:rsidRPr="001A05A4">
        <w:t>, Technical Analyst, Commercial Risk Assessment</w:t>
      </w:r>
      <w:r w:rsidR="001A05A4" w:rsidRPr="001A05A4">
        <w:tab/>
      </w:r>
      <w:r w:rsidR="001A05A4" w:rsidRPr="00F92737">
        <w:t>Items</w:t>
      </w:r>
      <w:r w:rsidR="000F0F97" w:rsidRPr="00F92737">
        <w:t xml:space="preserve"> 5</w:t>
      </w:r>
      <w:r w:rsidR="0097610D">
        <w:t xml:space="preserve"> to </w:t>
      </w:r>
      <w:r w:rsidR="00F92737" w:rsidRPr="00F92737">
        <w:t>6.2.2</w:t>
      </w:r>
    </w:p>
    <w:p w14:paraId="2CA513C8" w14:textId="12469F66" w:rsidR="001A05A4" w:rsidRDefault="00693546" w:rsidP="00C7373D">
      <w:pPr>
        <w:pStyle w:val="Paragraphnonumbers"/>
      </w:pPr>
      <w:r w:rsidRPr="00693546">
        <w:t xml:space="preserve">Neha </w:t>
      </w:r>
      <w:proofErr w:type="spellStart"/>
      <w:r w:rsidRPr="00693546">
        <w:t>Jiandani</w:t>
      </w:r>
      <w:proofErr w:type="spellEnd"/>
      <w:r w:rsidR="001A05A4" w:rsidRPr="001A05A4">
        <w:t>, Technical Analyst, Commercial Liaison</w:t>
      </w:r>
      <w:r w:rsidR="001A05A4">
        <w:tab/>
      </w:r>
      <w:r w:rsidR="001A05A4">
        <w:tab/>
      </w:r>
      <w:r w:rsidR="001A05A4" w:rsidRPr="001A05A4">
        <w:tab/>
      </w:r>
      <w:r w:rsidR="001A05A4" w:rsidRPr="00F92737">
        <w:t>Items</w:t>
      </w:r>
      <w:r w:rsidR="000F0F97" w:rsidRPr="00F92737">
        <w:t xml:space="preserve"> 5</w:t>
      </w:r>
      <w:r w:rsidR="0097610D">
        <w:t xml:space="preserve"> to </w:t>
      </w:r>
      <w:r w:rsidR="00F92737" w:rsidRPr="00F92737">
        <w:t>6.2.2</w:t>
      </w:r>
    </w:p>
    <w:p w14:paraId="77850CB1" w14:textId="671CB8EA" w:rsidR="001A05A4" w:rsidRDefault="00693546" w:rsidP="00C7373D">
      <w:pPr>
        <w:pStyle w:val="Paragraphnonumbers"/>
      </w:pPr>
      <w:r w:rsidRPr="00693546">
        <w:t>Ella Livingstone</w:t>
      </w:r>
      <w:r w:rsidR="001A05A4" w:rsidRPr="001A05A4">
        <w:t>, Technical Analyst, Commercial Risk Assessment</w:t>
      </w:r>
      <w:r w:rsidR="001A05A4" w:rsidRPr="001A05A4">
        <w:tab/>
      </w:r>
      <w:r w:rsidR="00287D4F">
        <w:tab/>
      </w:r>
      <w:r w:rsidR="001A05A4" w:rsidRPr="00287D4F">
        <w:t>Items</w:t>
      </w:r>
      <w:r w:rsidR="002D1E28" w:rsidRPr="00287D4F">
        <w:t xml:space="preserve"> 5 to 6.2.2</w:t>
      </w:r>
    </w:p>
    <w:p w14:paraId="770CC907" w14:textId="4DC5B25F" w:rsidR="002B5720" w:rsidRDefault="00693546" w:rsidP="00C7373D">
      <w:pPr>
        <w:pStyle w:val="Paragraphnonumbers"/>
      </w:pPr>
      <w:r w:rsidRPr="00693546">
        <w:t>Helen Barnet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1A05A4" w:rsidRPr="001A05A4">
        <w:t>Items</w:t>
      </w:r>
      <w:r w:rsidR="00920922">
        <w:t xml:space="preserve"> 1</w:t>
      </w:r>
      <w:r w:rsidR="0097610D">
        <w:t xml:space="preserve"> to </w:t>
      </w:r>
      <w:r w:rsidR="00920922">
        <w:t>4.2.</w:t>
      </w:r>
      <w:r w:rsidR="00EC6FFF">
        <w:t>2</w:t>
      </w:r>
    </w:p>
    <w:p w14:paraId="641DC5B1" w14:textId="4B3FB539" w:rsidR="001A05A4" w:rsidRDefault="00693546" w:rsidP="00C7373D">
      <w:pPr>
        <w:pStyle w:val="Paragraphnonumbers"/>
      </w:pPr>
      <w:r w:rsidRPr="00693546">
        <w:t>Hayley Garnett</w:t>
      </w:r>
      <w:r w:rsidR="001A05A4" w:rsidRPr="001A05A4">
        <w:t>, Senior Medical Editor</w:t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  <w:t>Items</w:t>
      </w:r>
      <w:r w:rsidR="003C4108">
        <w:t xml:space="preserve"> 5</w:t>
      </w:r>
      <w:r w:rsidR="0097610D">
        <w:t xml:space="preserve"> to </w:t>
      </w:r>
      <w:r w:rsidR="003C4108">
        <w:t>5.2.</w:t>
      </w:r>
      <w:r w:rsidR="00EC6FFF">
        <w:t>2</w:t>
      </w:r>
    </w:p>
    <w:p w14:paraId="408905C2" w14:textId="4590B29C" w:rsidR="002B5720" w:rsidRDefault="00693546" w:rsidP="00C7373D">
      <w:pPr>
        <w:pStyle w:val="Paragraphnonumbers"/>
      </w:pPr>
      <w:r w:rsidRPr="00693546">
        <w:t>Laura Marsden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 w:rsidR="001A05A4">
        <w:t>Items</w:t>
      </w:r>
      <w:r w:rsidR="000F0F97">
        <w:t xml:space="preserve"> </w:t>
      </w:r>
      <w:r w:rsidR="003C4108">
        <w:t>5</w:t>
      </w:r>
      <w:r w:rsidR="0097610D">
        <w:t xml:space="preserve"> to </w:t>
      </w:r>
      <w:r w:rsidR="003C4108">
        <w:t>5.1.</w:t>
      </w:r>
      <w:r w:rsidR="00EC6FFF">
        <w:t>2</w:t>
      </w:r>
    </w:p>
    <w:p w14:paraId="52F89FF3" w14:textId="6D175F5F" w:rsidR="001A05A4" w:rsidRDefault="001A05A4" w:rsidP="00C7373D">
      <w:pPr>
        <w:pStyle w:val="Paragraphnonumbers"/>
      </w:pPr>
      <w:r>
        <w:t>Catherine Pank, Assistant Project Manager</w:t>
      </w:r>
      <w:r>
        <w:tab/>
      </w:r>
      <w:r>
        <w:tab/>
      </w:r>
      <w:r>
        <w:tab/>
        <w:t>Present for all items</w:t>
      </w:r>
    </w:p>
    <w:p w14:paraId="63AEB2D3" w14:textId="1554EDDE" w:rsidR="002B5720" w:rsidRDefault="00693546" w:rsidP="00C7373D">
      <w:pPr>
        <w:pStyle w:val="Paragraphnonumbers"/>
      </w:pPr>
      <w:r>
        <w:t>Rosalee Mas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A05A4">
        <w:t>Items</w:t>
      </w:r>
      <w:r w:rsidR="0057500A">
        <w:t xml:space="preserve"> 1</w:t>
      </w:r>
      <w:r w:rsidR="0097610D">
        <w:t xml:space="preserve"> to </w:t>
      </w:r>
      <w:r w:rsidR="00920922">
        <w:t>4.1.</w:t>
      </w:r>
      <w:r w:rsidR="00EC6FFF">
        <w:t>3</w:t>
      </w:r>
      <w:r w:rsidR="0097610D">
        <w:t xml:space="preserve"> &amp; </w:t>
      </w:r>
      <w:r w:rsidR="000F0F97">
        <w:t>5</w:t>
      </w:r>
      <w:r w:rsidR="0097610D">
        <w:t xml:space="preserve"> to </w:t>
      </w:r>
      <w:r w:rsidR="000F0F97">
        <w:t>5.1.3</w:t>
      </w:r>
    </w:p>
    <w:p w14:paraId="21B915C8" w14:textId="14865B6D" w:rsidR="002B5720" w:rsidRDefault="00693546" w:rsidP="00C7373D">
      <w:pPr>
        <w:pStyle w:val="Paragraphnonumbers"/>
      </w:pPr>
      <w:r w:rsidRPr="00693546">
        <w:t xml:space="preserve">Mohammed </w:t>
      </w:r>
      <w:proofErr w:type="spellStart"/>
      <w:r w:rsidRPr="00693546">
        <w:t>Towhasir</w:t>
      </w:r>
      <w:proofErr w:type="spellEnd"/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Pr="00693546">
        <w:t>Items</w:t>
      </w:r>
      <w:r w:rsidR="0057500A">
        <w:t xml:space="preserve"> 1</w:t>
      </w:r>
      <w:r w:rsidR="0097610D">
        <w:t xml:space="preserve"> to </w:t>
      </w:r>
      <w:r w:rsidR="0057500A">
        <w:t>4.2.</w:t>
      </w:r>
      <w:r w:rsidR="00EC6FFF">
        <w:t>2</w:t>
      </w:r>
    </w:p>
    <w:p w14:paraId="5EF69224" w14:textId="7B477869" w:rsidR="001A05A4" w:rsidRDefault="00693546" w:rsidP="00C7373D">
      <w:pPr>
        <w:pStyle w:val="Paragraphnonumbers"/>
      </w:pPr>
      <w:r w:rsidRPr="00693546">
        <w:t>Leah Kelly</w:t>
      </w:r>
      <w:r w:rsidR="001A05A4" w:rsidRPr="001A05A4">
        <w:t>, Administrator, TA</w:t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</w:r>
      <w:r w:rsidRPr="00693546">
        <w:t>Items</w:t>
      </w:r>
      <w:r w:rsidR="000F0F97">
        <w:t xml:space="preserve"> 5</w:t>
      </w:r>
      <w:r w:rsidR="0097610D">
        <w:t xml:space="preserve"> to </w:t>
      </w:r>
      <w:r w:rsidR="000F0F97">
        <w:t>5.2.</w:t>
      </w:r>
      <w:r w:rsidR="00EC6FFF">
        <w:t>2</w:t>
      </w:r>
    </w:p>
    <w:p w14:paraId="7A88320B" w14:textId="323A9AAA" w:rsidR="001A05A4" w:rsidRDefault="00693546" w:rsidP="00C7373D">
      <w:pPr>
        <w:pStyle w:val="Paragraphnonumbers"/>
      </w:pPr>
      <w:r w:rsidRPr="00693546">
        <w:t>Laura Kelly</w:t>
      </w:r>
      <w:r w:rsidR="001A05A4" w:rsidRPr="001A05A4">
        <w:t xml:space="preserve">, Administrator, </w:t>
      </w:r>
      <w:r>
        <w:t>COT</w:t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</w:r>
      <w:r w:rsidR="001A05A4" w:rsidRPr="001A05A4">
        <w:tab/>
      </w:r>
      <w:r w:rsidRPr="00F92737">
        <w:t>Items</w:t>
      </w:r>
      <w:r w:rsidR="003C4108" w:rsidRPr="00F92737">
        <w:t xml:space="preserve"> 6</w:t>
      </w:r>
      <w:r w:rsidR="0097610D">
        <w:t xml:space="preserve"> to </w:t>
      </w:r>
      <w:r w:rsidR="00F92737" w:rsidRPr="00F92737">
        <w:t>6.2.2</w:t>
      </w:r>
    </w:p>
    <w:p w14:paraId="1AD2AD2C" w14:textId="5E7729C5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0CA82CC1" w:rsidR="00BA4EAD" w:rsidRPr="00085585" w:rsidRDefault="000F7661" w:rsidP="00085585">
      <w:pPr>
        <w:pStyle w:val="Paragraphnonumbers"/>
      </w:pPr>
      <w:r w:rsidRPr="000F7661">
        <w:t>Robert Wolff</w:t>
      </w:r>
      <w:r w:rsidR="00BA4EAD" w:rsidRPr="00085585">
        <w:t xml:space="preserve">, </w:t>
      </w:r>
      <w:proofErr w:type="spellStart"/>
      <w:r w:rsidRPr="000F7661">
        <w:t>Kleijnen</w:t>
      </w:r>
      <w:proofErr w:type="spellEnd"/>
      <w:r w:rsidRPr="000F7661">
        <w:t xml:space="preserve"> Systematic Reviews Ltd (KSR)</w:t>
      </w:r>
      <w:r w:rsidR="0005309B">
        <w:t xml:space="preserve">, </w:t>
      </w:r>
      <w:r>
        <w:t>Items</w:t>
      </w:r>
      <w:r w:rsidR="00920922">
        <w:t xml:space="preserve"> 1</w:t>
      </w:r>
      <w:r w:rsidR="0097610D">
        <w:t xml:space="preserve"> to </w:t>
      </w:r>
      <w:r w:rsidR="00920922">
        <w:t>4.1.3</w:t>
      </w:r>
    </w:p>
    <w:p w14:paraId="79713F87" w14:textId="5F740A53" w:rsidR="00085585" w:rsidRPr="00085585" w:rsidRDefault="000F7661" w:rsidP="00085585">
      <w:pPr>
        <w:pStyle w:val="Paragraphnonumbers"/>
      </w:pPr>
      <w:proofErr w:type="spellStart"/>
      <w:r w:rsidRPr="000F7661">
        <w:t>Maiwenn</w:t>
      </w:r>
      <w:proofErr w:type="spellEnd"/>
      <w:r w:rsidRPr="000F7661">
        <w:t xml:space="preserve"> Al</w:t>
      </w:r>
      <w:r w:rsidR="00085585" w:rsidRPr="00085585">
        <w:t xml:space="preserve">, </w:t>
      </w:r>
      <w:proofErr w:type="spellStart"/>
      <w:r w:rsidRPr="000F7661">
        <w:t>Kleijnen</w:t>
      </w:r>
      <w:proofErr w:type="spellEnd"/>
      <w:r w:rsidRPr="000F7661">
        <w:t xml:space="preserve"> Systematic Reviews Ltd (KSR)</w:t>
      </w:r>
      <w:r w:rsidR="0005309B">
        <w:t xml:space="preserve">, </w:t>
      </w:r>
      <w:r>
        <w:t>Items</w:t>
      </w:r>
      <w:r w:rsidR="00920922">
        <w:t xml:space="preserve"> 1</w:t>
      </w:r>
      <w:r w:rsidR="0097610D">
        <w:t xml:space="preserve"> to </w:t>
      </w:r>
      <w:r w:rsidR="00920922">
        <w:t>4.1.3</w:t>
      </w:r>
      <w:r w:rsidR="00682F9B">
        <w:tab/>
      </w:r>
      <w:r w:rsidR="00682F9B">
        <w:tab/>
      </w:r>
      <w:r w:rsidR="003A4E3F">
        <w:tab/>
      </w:r>
      <w:r w:rsidR="001501C0">
        <w:tab/>
      </w:r>
    </w:p>
    <w:p w14:paraId="089F22D2" w14:textId="4EF9B9B0" w:rsidR="00085585" w:rsidRPr="00085585" w:rsidRDefault="000F7661" w:rsidP="00F61D6A">
      <w:pPr>
        <w:pStyle w:val="Paragraphnonumbers"/>
      </w:pPr>
      <w:r w:rsidRPr="000F7661">
        <w:lastRenderedPageBreak/>
        <w:t xml:space="preserve">Maxwell </w:t>
      </w:r>
      <w:proofErr w:type="spellStart"/>
      <w:r w:rsidRPr="000F7661">
        <w:t>Barnish</w:t>
      </w:r>
      <w:proofErr w:type="spellEnd"/>
      <w:r w:rsidR="00085585" w:rsidRPr="00085585">
        <w:t>,</w:t>
      </w:r>
      <w:r w:rsidR="001501C0">
        <w:t xml:space="preserve"> </w:t>
      </w:r>
      <w:r w:rsidRPr="000F7661">
        <w:t>Peninsula Technology Assessment Group (Pen-TAG)</w:t>
      </w:r>
      <w:r w:rsidR="0005309B">
        <w:t xml:space="preserve">, </w:t>
      </w:r>
      <w:r>
        <w:t>Items</w:t>
      </w:r>
      <w:r w:rsidR="000F0F97">
        <w:t xml:space="preserve"> 5</w:t>
      </w:r>
      <w:r w:rsidR="0097610D">
        <w:t xml:space="preserve"> to </w:t>
      </w:r>
      <w:r w:rsidR="000F0F97">
        <w:t>5.1.</w:t>
      </w:r>
      <w:r w:rsidR="00EC6FFF">
        <w:t>3</w:t>
      </w:r>
    </w:p>
    <w:p w14:paraId="404F8ADF" w14:textId="25C7DACE" w:rsidR="000F7661" w:rsidRDefault="000F7661" w:rsidP="00F61D6A">
      <w:pPr>
        <w:pStyle w:val="Paragraphnonumbers"/>
      </w:pPr>
      <w:r w:rsidRPr="000F7661">
        <w:t>Will Sullivan</w:t>
      </w:r>
      <w:r w:rsidR="00085585" w:rsidRPr="00085585">
        <w:t xml:space="preserve">, </w:t>
      </w:r>
      <w:r w:rsidRPr="000F7661">
        <w:t>Peninsula Technology Assessment Group (Pen-TAG)</w:t>
      </w:r>
      <w:r w:rsidR="0005309B">
        <w:t xml:space="preserve">, </w:t>
      </w:r>
      <w:r>
        <w:t>Items</w:t>
      </w:r>
      <w:r w:rsidR="00682F9B">
        <w:tab/>
      </w:r>
      <w:r w:rsidR="000F0F97">
        <w:t>5</w:t>
      </w:r>
      <w:r w:rsidR="0097610D">
        <w:t xml:space="preserve"> to </w:t>
      </w:r>
      <w:r w:rsidR="000F0F97">
        <w:t>5.1.3</w:t>
      </w:r>
      <w:r w:rsidR="001501C0">
        <w:tab/>
      </w:r>
    </w:p>
    <w:p w14:paraId="1A157A35" w14:textId="467EE693" w:rsidR="00F61D6A" w:rsidRDefault="000F7661" w:rsidP="00F61D6A">
      <w:pPr>
        <w:pStyle w:val="Paragraphnonumbers"/>
      </w:pPr>
      <w:r w:rsidRPr="000F7661">
        <w:t>Katherine Edwards</w:t>
      </w:r>
      <w:r>
        <w:t xml:space="preserve">, </w:t>
      </w:r>
      <w:r w:rsidRPr="000F7661">
        <w:t xml:space="preserve">Liverpool </w:t>
      </w:r>
      <w:r w:rsidR="00C76C98" w:rsidRPr="000F7661">
        <w:t>Reviews,</w:t>
      </w:r>
      <w:r w:rsidRPr="000F7661">
        <w:t xml:space="preserve"> and Implementation Group (LRIG)</w:t>
      </w:r>
      <w:r w:rsidR="0005309B">
        <w:t xml:space="preserve">, </w:t>
      </w:r>
      <w:r w:rsidR="0005309B" w:rsidRPr="003C4108">
        <w:t>Items</w:t>
      </w:r>
      <w:r w:rsidR="003C4108" w:rsidRPr="003C4108">
        <w:t xml:space="preserve"> 6</w:t>
      </w:r>
      <w:r w:rsidR="0097610D">
        <w:t xml:space="preserve"> to </w:t>
      </w:r>
      <w:r w:rsidR="003C4108" w:rsidRPr="003C4108">
        <w:t>6.1.</w:t>
      </w:r>
      <w:r w:rsidR="00EC6FFF">
        <w:t>3</w:t>
      </w:r>
    </w:p>
    <w:p w14:paraId="767AB564" w14:textId="6EF04D6E" w:rsidR="000F7661" w:rsidRPr="00085585" w:rsidRDefault="000F7661" w:rsidP="00F61D6A">
      <w:pPr>
        <w:pStyle w:val="Paragraphnonumbers"/>
      </w:pPr>
      <w:r w:rsidRPr="000F7661">
        <w:t>Sophie Beale</w:t>
      </w:r>
      <w:r>
        <w:t xml:space="preserve">, </w:t>
      </w:r>
      <w:r w:rsidRPr="000F7661">
        <w:t xml:space="preserve">Liverpool </w:t>
      </w:r>
      <w:r w:rsidR="00C76C98" w:rsidRPr="000F7661">
        <w:t>Reviews,</w:t>
      </w:r>
      <w:r w:rsidRPr="000F7661">
        <w:t xml:space="preserve"> and Implementation Group (LRIG)</w:t>
      </w:r>
      <w:r w:rsidR="0005309B">
        <w:t xml:space="preserve">, </w:t>
      </w:r>
      <w:r w:rsidR="0005309B" w:rsidRPr="003C4108">
        <w:t>Items</w:t>
      </w:r>
      <w:r w:rsidR="003C4108" w:rsidRPr="003C4108">
        <w:t xml:space="preserve"> 6</w:t>
      </w:r>
      <w:r w:rsidR="0097610D">
        <w:t xml:space="preserve"> to </w:t>
      </w:r>
      <w:r w:rsidR="003C4108" w:rsidRPr="003C4108">
        <w:t>6.</w:t>
      </w:r>
      <w:r w:rsidR="003C4108">
        <w:t>1.</w:t>
      </w:r>
      <w:r w:rsidR="00EC6FFF">
        <w:t>3</w:t>
      </w:r>
      <w: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5CD9441" w:rsidR="00085585" w:rsidRPr="00085585" w:rsidRDefault="0005309B" w:rsidP="00085585">
      <w:pPr>
        <w:pStyle w:val="Paragraphnonumbers"/>
      </w:pPr>
      <w:r w:rsidRPr="0005309B">
        <w:t>Dr Sanjeev Patel, Innovative Medicines Fund Clinical lead, NHS England,</w:t>
      </w:r>
      <w:r w:rsidR="00682F9B">
        <w:tab/>
      </w:r>
      <w:r>
        <w:t>Items</w:t>
      </w:r>
      <w:r w:rsidR="00920922">
        <w:t xml:space="preserve"> 1</w:t>
      </w:r>
      <w:r w:rsidR="00F61D6A">
        <w:t xml:space="preserve"> to </w:t>
      </w:r>
      <w:r w:rsidR="00920922">
        <w:t>4.2</w:t>
      </w:r>
      <w:r w:rsidR="00412587">
        <w:t>.2</w:t>
      </w:r>
    </w:p>
    <w:p w14:paraId="5A19E0DD" w14:textId="6E7C1AD3" w:rsidR="0005309B" w:rsidRDefault="0005309B" w:rsidP="00085585">
      <w:pPr>
        <w:pStyle w:val="Paragraphnonumbers"/>
      </w:pPr>
      <w:r w:rsidRPr="0005309B">
        <w:t xml:space="preserve">Professor Peter Clark, Cancer Drug Fund Clinical Lead, NHS England, </w:t>
      </w:r>
      <w:r w:rsidRPr="00F92737">
        <w:t>Items</w:t>
      </w:r>
      <w:r w:rsidR="000F0F97" w:rsidRPr="00F92737">
        <w:t xml:space="preserve"> 5</w:t>
      </w:r>
      <w:r w:rsidR="00F61D6A">
        <w:t xml:space="preserve"> to </w:t>
      </w:r>
      <w:r w:rsidR="00F92737" w:rsidRPr="00F92737">
        <w:t>6.2.2</w:t>
      </w:r>
    </w:p>
    <w:p w14:paraId="01112AA0" w14:textId="0BF24908" w:rsidR="00085585" w:rsidRPr="00085585" w:rsidRDefault="0005309B" w:rsidP="00085585">
      <w:pPr>
        <w:pStyle w:val="Paragraphnonumbers"/>
      </w:pPr>
      <w:r w:rsidRPr="0005309B">
        <w:t xml:space="preserve">Prof. Sanjay </w:t>
      </w:r>
      <w:proofErr w:type="spellStart"/>
      <w:r w:rsidRPr="0005309B">
        <w:t>Popat</w:t>
      </w:r>
      <w:proofErr w:type="spellEnd"/>
      <w:r w:rsidR="00085585" w:rsidRPr="00085585">
        <w:t xml:space="preserve">, </w:t>
      </w:r>
      <w:r w:rsidRPr="0005309B">
        <w:t xml:space="preserve">Consultant Medical Oncologist &amp; Professor of Thoracic Oncology, Clinical expert nominated by </w:t>
      </w:r>
      <w:proofErr w:type="spellStart"/>
      <w:r w:rsidRPr="0005309B">
        <w:t>EQRx</w:t>
      </w:r>
      <w:proofErr w:type="spellEnd"/>
      <w:r>
        <w:t>, Items</w:t>
      </w:r>
      <w:r w:rsidR="003C4108">
        <w:t xml:space="preserve"> 6</w:t>
      </w:r>
      <w:r w:rsidR="00F61D6A">
        <w:t xml:space="preserve"> to </w:t>
      </w:r>
      <w:r w:rsidR="003C4108">
        <w:t>6.1.</w:t>
      </w:r>
      <w:r w:rsidR="00EC6FFF">
        <w:t>3</w:t>
      </w:r>
    </w:p>
    <w:p w14:paraId="0A9CF5D3" w14:textId="2CE2FEDE" w:rsidR="00085585" w:rsidRDefault="0005309B" w:rsidP="00085585">
      <w:pPr>
        <w:pStyle w:val="Paragraphnonumbers"/>
      </w:pPr>
      <w:r w:rsidRPr="0005309B">
        <w:t>Dr Yvonne Summers</w:t>
      </w:r>
      <w:r w:rsidR="00085585" w:rsidRPr="00085585">
        <w:t xml:space="preserve">, </w:t>
      </w:r>
      <w:r w:rsidRPr="0005309B">
        <w:t xml:space="preserve">Consultant Medical Oncologist, Clinical expert nominated by </w:t>
      </w:r>
      <w:bookmarkStart w:id="2" w:name="_Hlk108614075"/>
      <w:r w:rsidRPr="0005309B">
        <w:t>AstraZeneca</w:t>
      </w:r>
      <w:bookmarkEnd w:id="2"/>
      <w:r>
        <w:t>, Items</w:t>
      </w:r>
      <w:r w:rsidR="003C4108">
        <w:t xml:space="preserve"> 6</w:t>
      </w:r>
      <w:r w:rsidR="00F61D6A">
        <w:t xml:space="preserve"> to </w:t>
      </w:r>
      <w:r w:rsidR="003C4108">
        <w:t>6.1.</w:t>
      </w:r>
      <w:r w:rsidR="00EC6FFF">
        <w:t>3</w:t>
      </w:r>
    </w:p>
    <w:p w14:paraId="5E8D01C6" w14:textId="290581BB" w:rsidR="0005309B" w:rsidRPr="00085585" w:rsidRDefault="0005309B" w:rsidP="00085585">
      <w:pPr>
        <w:pStyle w:val="Paragraphnonumbers"/>
      </w:pPr>
      <w:r w:rsidRPr="0005309B">
        <w:t>Angela Terry, Patient expert nominated by EGFR P</w:t>
      </w:r>
      <w:r>
        <w:t>ositive</w:t>
      </w:r>
      <w:r w:rsidRPr="0005309B">
        <w:t xml:space="preserve"> UK</w:t>
      </w:r>
      <w:r>
        <w:t>, Items</w:t>
      </w:r>
      <w:r w:rsidRPr="0005309B">
        <w:t xml:space="preserve"> </w:t>
      </w:r>
      <w:r w:rsidR="00C06349">
        <w:t>6</w:t>
      </w:r>
      <w:r w:rsidR="00F61D6A">
        <w:t xml:space="preserve"> to </w:t>
      </w:r>
      <w:r w:rsidR="00C06349">
        <w:t>6.1.</w:t>
      </w:r>
      <w:r w:rsidR="00EC6FFF">
        <w:t>3</w:t>
      </w:r>
      <w:r w:rsidRPr="0005309B">
        <w:tab/>
      </w:r>
      <w:r w:rsidRPr="0005309B">
        <w:tab/>
      </w:r>
      <w:r w:rsidRPr="0005309B">
        <w:tab/>
      </w:r>
      <w:r w:rsidRPr="0005309B">
        <w:tab/>
      </w:r>
      <w:r w:rsidRPr="0005309B">
        <w:tab/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4E61C56" w:rsidR="00C978CB" w:rsidRPr="00C978CB" w:rsidRDefault="00C978CB">
      <w:pPr>
        <w:pStyle w:val="Level2numbered"/>
      </w:pPr>
      <w:r w:rsidRPr="00A82301">
        <w:t xml:space="preserve">The </w:t>
      </w:r>
      <w:r w:rsidRPr="004A0D1F">
        <w:t>chair</w:t>
      </w:r>
      <w:r w:rsidRPr="00A82301">
        <w:t xml:space="preserve"> </w:t>
      </w:r>
      <w:r w:rsidR="0005309B">
        <w:t xml:space="preserve">Dr Megan Joh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764E70A" w:rsidR="00A82301" w:rsidRPr="004A0D1F" w:rsidRDefault="00A82301" w:rsidP="00F57A78">
      <w:pPr>
        <w:pStyle w:val="Level2numbered"/>
      </w:pPr>
      <w:r w:rsidRPr="004A0D1F">
        <w:t xml:space="preserve">The chair noted </w:t>
      </w:r>
      <w:r w:rsidR="003D74B7">
        <w:t xml:space="preserve">apologies from </w:t>
      </w:r>
      <w:r w:rsidR="004A0D1F" w:rsidRPr="004A0D1F">
        <w:t>committee members</w:t>
      </w:r>
      <w:r w:rsidR="00085585" w:rsidRPr="004A0D1F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52524C7" w:rsidR="00C015B8" w:rsidRPr="00A52F73" w:rsidRDefault="004A0D1F">
      <w:pPr>
        <w:pStyle w:val="Level2numbered"/>
      </w:pPr>
      <w:r w:rsidRPr="00A52F73">
        <w:t xml:space="preserve">The chair welcomed new committee members </w:t>
      </w:r>
      <w:r w:rsidR="00A52F73">
        <w:t xml:space="preserve">Professor Athanasios </w:t>
      </w:r>
      <w:proofErr w:type="spellStart"/>
      <w:r w:rsidRPr="00A52F73">
        <w:t>Saratzis</w:t>
      </w:r>
      <w:proofErr w:type="spellEnd"/>
      <w:r w:rsidR="00A52F73" w:rsidRPr="00A52F73">
        <w:t xml:space="preserve"> and </w:t>
      </w:r>
      <w:r w:rsidR="00A52F73">
        <w:t xml:space="preserve">Dr </w:t>
      </w:r>
      <w:r w:rsidR="00A52F73" w:rsidRPr="00A52F73">
        <w:t xml:space="preserve">Philip </w:t>
      </w:r>
      <w:proofErr w:type="spellStart"/>
      <w:r w:rsidR="00A52F73" w:rsidRPr="00A52F73">
        <w:t>Mallender</w:t>
      </w:r>
      <w:proofErr w:type="spellEnd"/>
      <w:r w:rsidR="00A52F73" w:rsidRPr="00A52F73">
        <w:t xml:space="preserve"> as observers 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7ADA00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05309B">
        <w:t>Thursday 26 June 2022.</w:t>
      </w:r>
      <w:r w:rsidR="00205638" w:rsidRPr="005E2873">
        <w:rPr>
          <w:highlight w:val="lightGray"/>
        </w:rPr>
        <w:t xml:space="preserve"> </w:t>
      </w:r>
    </w:p>
    <w:p w14:paraId="72EDF6D5" w14:textId="5D5F1257" w:rsidR="00A269AF" w:rsidRPr="00205638" w:rsidRDefault="00D2035E" w:rsidP="0005309B">
      <w:pPr>
        <w:pStyle w:val="Heading3"/>
      </w:pPr>
      <w:r>
        <w:t>Appraisal</w:t>
      </w:r>
      <w:r w:rsidR="00A269AF" w:rsidRPr="00205638">
        <w:t xml:space="preserve"> of </w:t>
      </w:r>
      <w:proofErr w:type="spellStart"/>
      <w:r w:rsidR="0005309B">
        <w:rPr>
          <w:bCs w:val="0"/>
        </w:rPr>
        <w:t>a</w:t>
      </w:r>
      <w:r w:rsidR="0005309B" w:rsidRPr="0005309B">
        <w:rPr>
          <w:bCs w:val="0"/>
        </w:rPr>
        <w:t>vacopan</w:t>
      </w:r>
      <w:proofErr w:type="spellEnd"/>
      <w:r w:rsidR="0005309B" w:rsidRPr="0005309B">
        <w:rPr>
          <w:bCs w:val="0"/>
        </w:rPr>
        <w:t xml:space="preserve"> for treating severe active granulomatosis with polyangiitis or microscopic polyangiitis [ID1581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2CE00975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proofErr w:type="spellStart"/>
      <w:r w:rsidR="00F72411" w:rsidRPr="00F72411">
        <w:t>Vifor</w:t>
      </w:r>
      <w:proofErr w:type="spellEnd"/>
      <w:r w:rsidR="00F72411" w:rsidRPr="00F72411">
        <w:t xml:space="preserve"> Pharma</w:t>
      </w:r>
      <w:r w:rsidR="00377867">
        <w:t xml:space="preserve"> </w:t>
      </w:r>
    </w:p>
    <w:p w14:paraId="3013772E" w14:textId="46566FB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27A3329E" w:rsidR="00507F46" w:rsidRPr="00AD7EDD" w:rsidRDefault="00285F81" w:rsidP="004E02E2">
      <w:pPr>
        <w:pStyle w:val="Bulletindent1"/>
      </w:pPr>
      <w:bookmarkStart w:id="4" w:name="_Hlk72146417"/>
      <w:r w:rsidRPr="00AD7EDD">
        <w:t>There were no interests declared for this appraisal.</w:t>
      </w:r>
    </w:p>
    <w:p w14:paraId="725416DA" w14:textId="3C383C18" w:rsidR="009B1704" w:rsidRPr="00C02D61" w:rsidRDefault="009B1704" w:rsidP="00955914">
      <w:pPr>
        <w:pStyle w:val="Level3numbered"/>
      </w:pPr>
      <w:bookmarkStart w:id="5" w:name="_Hlk95998136"/>
      <w:bookmarkEnd w:id="4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285F81">
        <w:t>of the consultation comments presented to the committee.</w:t>
      </w:r>
    </w:p>
    <w:bookmarkEnd w:id="5"/>
    <w:p w14:paraId="01983F91" w14:textId="2EC20448" w:rsidR="005E2873" w:rsidRPr="001F551E" w:rsidRDefault="00D22F90" w:rsidP="00F57A78">
      <w:pPr>
        <w:pStyle w:val="Level2numbered"/>
      </w:pPr>
      <w:r w:rsidRPr="001F551E">
        <w:t>Part 2 – Closed session (</w:t>
      </w:r>
      <w:r w:rsidR="004C6339">
        <w:t xml:space="preserve">company representatives, external assessment group representatives and </w:t>
      </w:r>
      <w:r w:rsidRPr="001F551E">
        <w:t>members of the public were asked to leave the meeting)</w:t>
      </w:r>
      <w:r w:rsidR="00031524">
        <w:t>.</w:t>
      </w:r>
    </w:p>
    <w:p w14:paraId="1AFE3371" w14:textId="73057F3E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3D74B7">
        <w:t xml:space="preserve">by </w:t>
      </w:r>
      <w:r w:rsidR="00C76C98">
        <w:t>consensus.</w:t>
      </w:r>
    </w:p>
    <w:p w14:paraId="2508234F" w14:textId="3C58B085" w:rsidR="009B1704" w:rsidRPr="00C02D61" w:rsidRDefault="009B1704" w:rsidP="009B1704">
      <w:pPr>
        <w:pStyle w:val="Level3numbered"/>
      </w:pPr>
      <w:r w:rsidRPr="00C02D61">
        <w:lastRenderedPageBreak/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0A420A91" w:rsidR="009B1704" w:rsidRPr="00C02D61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285F81" w:rsidRPr="00D83001">
          <w:rPr>
            <w:rStyle w:val="Hyperlink"/>
          </w:rPr>
          <w:t>https://www.nice.org.uk/guidance/indevelopment/gid-ta10740</w:t>
        </w:r>
      </w:hyperlink>
      <w:r w:rsidR="00285F81">
        <w:t xml:space="preserve"> </w:t>
      </w:r>
    </w:p>
    <w:p w14:paraId="6C4E8268" w14:textId="67F93C14" w:rsidR="00A269AF" w:rsidRPr="003E5516" w:rsidRDefault="00D2035E" w:rsidP="00285F81">
      <w:pPr>
        <w:pStyle w:val="Heading3"/>
      </w:pPr>
      <w:r>
        <w:t>Appraisal</w:t>
      </w:r>
      <w:r w:rsidR="00A269AF">
        <w:t xml:space="preserve"> of </w:t>
      </w:r>
      <w:r w:rsidR="00285F81" w:rsidRPr="00285F81">
        <w:rPr>
          <w:bCs w:val="0"/>
        </w:rPr>
        <w:t>atezolizumab for adjuvant treatment of resected non-small-cell lung cancer [ID3852]</w:t>
      </w:r>
    </w:p>
    <w:p w14:paraId="1AEDB34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03D9C1" w14:textId="1C61C48D" w:rsidR="00205638" w:rsidRPr="00205638" w:rsidRDefault="00205638" w:rsidP="002C258D">
      <w:pPr>
        <w:pStyle w:val="Level3numbered"/>
      </w:pPr>
      <w:r w:rsidRPr="00205638">
        <w:t xml:space="preserve">The chair </w:t>
      </w:r>
      <w:r w:rsidR="00285F81">
        <w:t xml:space="preserve">Dr Lindsay Smith </w:t>
      </w:r>
      <w:r w:rsidRPr="00205638">
        <w:t xml:space="preserve">welcomed the invited expert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r w:rsidR="00F72411" w:rsidRPr="00F72411">
        <w:t>Roche</w:t>
      </w:r>
    </w:p>
    <w:p w14:paraId="2AC5799C" w14:textId="1DEB05EF" w:rsidR="00205638" w:rsidRPr="00205638" w:rsidRDefault="00205638" w:rsidP="002C258D">
      <w:pPr>
        <w:pStyle w:val="Level3numbered"/>
      </w:pPr>
      <w:r w:rsidRPr="00205638">
        <w:t>The chair asked all committee members</w:t>
      </w:r>
      <w:r w:rsidR="00D2035E">
        <w:t xml:space="preserve"> and </w:t>
      </w:r>
      <w:r w:rsidRPr="00205638">
        <w:t xml:space="preserve">expert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4D72DDC" w14:textId="2C6B4311" w:rsidR="007A77E4" w:rsidRPr="00315EF6" w:rsidRDefault="00285F81" w:rsidP="00285F81">
      <w:pPr>
        <w:pStyle w:val="Bulletindent1"/>
      </w:pPr>
      <w:r w:rsidRPr="00315EF6">
        <w:t>Committee member Dr Matt Bradley declared financial interests as he holds shares in AstraZeneca, the manufacturer of an identified and participating comparator (Osimertinib). As a direct conflict it was agreed that Dr Bradley would not participate in discussions of this appraisal.</w:t>
      </w:r>
    </w:p>
    <w:p w14:paraId="29F8A93C" w14:textId="492C698C" w:rsidR="00285F81" w:rsidRPr="00315EF6" w:rsidRDefault="00285F81" w:rsidP="00285F81">
      <w:pPr>
        <w:pStyle w:val="Bulletindent1"/>
      </w:pPr>
      <w:r w:rsidRPr="00315EF6">
        <w:t>No further interests were declared for this appraisal.</w:t>
      </w:r>
    </w:p>
    <w:p w14:paraId="5300AF1A" w14:textId="60051DC8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85F81">
        <w:t xml:space="preserve">of the consultation comments presented to the </w:t>
      </w:r>
      <w:r w:rsidR="00C76C98">
        <w:t>committee.</w:t>
      </w:r>
      <w:r>
        <w:t xml:space="preserve"> </w:t>
      </w:r>
    </w:p>
    <w:p w14:paraId="5C4A52BC" w14:textId="2A53A430" w:rsidR="00205638" w:rsidRPr="001F551E" w:rsidRDefault="00205638" w:rsidP="00F57A78">
      <w:pPr>
        <w:pStyle w:val="Level2numbered"/>
      </w:pPr>
      <w:r w:rsidRPr="001F551E">
        <w:t>Part 2 – Closed session (</w:t>
      </w:r>
      <w:r w:rsidR="009D5F81">
        <w:t xml:space="preserve">company representatives, external assessment group representatives and </w:t>
      </w:r>
      <w:r w:rsidRPr="001F551E">
        <w:t>members of the public were asked to leave the meeting)</w:t>
      </w:r>
      <w:r w:rsidR="00031524">
        <w:t>.</w:t>
      </w:r>
    </w:p>
    <w:p w14:paraId="3AAE2B40" w14:textId="0E7040FE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2563D2">
        <w:t>by consensus.</w:t>
      </w:r>
    </w:p>
    <w:p w14:paraId="46BE0E71" w14:textId="6436705C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42DB9F97" w14:textId="2D88F906" w:rsidR="007A77E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F72411" w:rsidRPr="00D83001">
          <w:rPr>
            <w:rStyle w:val="Hyperlink"/>
          </w:rPr>
          <w:t>https://www.nice.org.uk/guidance/indevelopment/gid-ta10751</w:t>
        </w:r>
      </w:hyperlink>
      <w:r w:rsidR="00F72411">
        <w:t xml:space="preserve"> </w:t>
      </w:r>
    </w:p>
    <w:p w14:paraId="7AC6177E" w14:textId="1C804572" w:rsidR="00F72411" w:rsidRDefault="00F72411" w:rsidP="00F72411">
      <w:pPr>
        <w:pStyle w:val="Level3numbered"/>
        <w:numPr>
          <w:ilvl w:val="0"/>
          <w:numId w:val="0"/>
        </w:numPr>
        <w:ind w:left="2155" w:hanging="737"/>
      </w:pPr>
    </w:p>
    <w:p w14:paraId="6ADF4D71" w14:textId="313FE2A8" w:rsidR="00F72411" w:rsidRDefault="00F72411" w:rsidP="00F72411">
      <w:pPr>
        <w:pStyle w:val="Heading3"/>
      </w:pPr>
      <w:r>
        <w:lastRenderedPageBreak/>
        <w:t xml:space="preserve">Appraisal of </w:t>
      </w:r>
      <w:proofErr w:type="spellStart"/>
      <w:r w:rsidRPr="00F72411">
        <w:rPr>
          <w:bCs w:val="0"/>
        </w:rPr>
        <w:t>aumolertinib</w:t>
      </w:r>
      <w:proofErr w:type="spellEnd"/>
      <w:r w:rsidRPr="00F72411">
        <w:rPr>
          <w:bCs w:val="0"/>
        </w:rPr>
        <w:t xml:space="preserve"> for untreated EGFR mutation-positive non-small-cell lung cancer [ID4000]</w:t>
      </w:r>
    </w:p>
    <w:p w14:paraId="16C0A4F8" w14:textId="77777777" w:rsidR="00F72411" w:rsidRPr="00F72411" w:rsidRDefault="00F72411" w:rsidP="00F72411">
      <w:pPr>
        <w:rPr>
          <w:rFonts w:eastAsia="Times New Roman"/>
          <w:sz w:val="24"/>
          <w:szCs w:val="24"/>
        </w:rPr>
      </w:pPr>
      <w:r w:rsidRPr="00F72411">
        <w:rPr>
          <w:rFonts w:eastAsia="Times New Roman"/>
          <w:sz w:val="24"/>
          <w:szCs w:val="24"/>
        </w:rPr>
        <w:t xml:space="preserve">The Medicine and Healthcare products Regulatory Agency (MHRA) have not yet given their regulatory opinion for </w:t>
      </w:r>
      <w:proofErr w:type="spellStart"/>
      <w:r w:rsidRPr="00F72411">
        <w:rPr>
          <w:rFonts w:eastAsia="Times New Roman"/>
          <w:sz w:val="24"/>
          <w:szCs w:val="24"/>
        </w:rPr>
        <w:t>aumolertinib</w:t>
      </w:r>
      <w:proofErr w:type="spellEnd"/>
      <w:r w:rsidRPr="00F72411">
        <w:rPr>
          <w:rFonts w:eastAsia="Times New Roman"/>
          <w:sz w:val="24"/>
          <w:szCs w:val="24"/>
        </w:rPr>
        <w:t xml:space="preserve"> for untreated EGFR mutation-positive non-small-cell lung cancer and therefore this discussion will take place in a part 2 session (part 2 sessions are closed to public observers).</w:t>
      </w:r>
    </w:p>
    <w:p w14:paraId="1E6ED96E" w14:textId="77777777" w:rsidR="00F72411" w:rsidRPr="00F72411" w:rsidRDefault="00F72411" w:rsidP="00F72411"/>
    <w:p w14:paraId="2E8BE653" w14:textId="44B96639" w:rsidR="00F72411" w:rsidRPr="00EF1B45" w:rsidRDefault="00F72411" w:rsidP="00F72411">
      <w:pPr>
        <w:pStyle w:val="Level2numbered"/>
      </w:pPr>
      <w:r w:rsidRPr="00EF1B45">
        <w:t xml:space="preserve">Part </w:t>
      </w:r>
      <w:r w:rsidR="00CF4C0F">
        <w:t>2a</w:t>
      </w:r>
      <w:r w:rsidRPr="00EF1B45">
        <w:t xml:space="preserve"> – </w:t>
      </w:r>
      <w:r w:rsidR="00CF4C0F">
        <w:t>Closed</w:t>
      </w:r>
      <w:r w:rsidRPr="00EF1B45">
        <w:t xml:space="preserve"> session</w:t>
      </w:r>
      <w:r w:rsidR="00CF4C0F">
        <w:t xml:space="preserve"> </w:t>
      </w:r>
    </w:p>
    <w:p w14:paraId="480FD54B" w14:textId="06397497" w:rsidR="00F72411" w:rsidRPr="00205638" w:rsidRDefault="00F72411" w:rsidP="00F72411">
      <w:pPr>
        <w:pStyle w:val="Level3numbered"/>
      </w:pPr>
      <w:r w:rsidRPr="00205638">
        <w:t xml:space="preserve">The chair </w:t>
      </w:r>
      <w:r>
        <w:t xml:space="preserve">Dr Megan John </w:t>
      </w:r>
      <w:r w:rsidRPr="00205638">
        <w:t xml:space="preserve">welcomed the invited experts, external </w:t>
      </w:r>
      <w:r>
        <w:t xml:space="preserve">assessment </w:t>
      </w:r>
      <w:r w:rsidRPr="00205638">
        <w:t>group representatives</w:t>
      </w:r>
      <w:r w:rsidR="00945992">
        <w:t xml:space="preserve"> </w:t>
      </w:r>
      <w:r w:rsidRPr="00205638">
        <w:t xml:space="preserve">and company representatives from </w:t>
      </w:r>
      <w:proofErr w:type="spellStart"/>
      <w:r w:rsidRPr="00F72411">
        <w:t>EQRx</w:t>
      </w:r>
      <w:proofErr w:type="spellEnd"/>
      <w:r w:rsidR="00945992">
        <w:t>.</w:t>
      </w:r>
    </w:p>
    <w:p w14:paraId="2276819A" w14:textId="77777777" w:rsidR="00F72411" w:rsidRPr="00C95C49" w:rsidRDefault="00F72411" w:rsidP="00F72411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</w:t>
      </w:r>
      <w:r w:rsidRPr="00C95C49">
        <w:t xml:space="preserve">any relevant interests in relation to the item being considered. </w:t>
      </w:r>
    </w:p>
    <w:p w14:paraId="16D99C44" w14:textId="730E9809" w:rsidR="00F72411" w:rsidRDefault="00F72411" w:rsidP="00F72411">
      <w:pPr>
        <w:pStyle w:val="Bulletindent1"/>
      </w:pPr>
      <w:r w:rsidRPr="00C95C49">
        <w:t>Committee member Dr Matt Bradley declared financial interests as he holds shares in AstraZeneca, the manufacturer of an identified and participating comparator (Osimertinib). As a direct conflict it was agreed that Dr Bradley would not participate in discussions of this appraisal.</w:t>
      </w:r>
    </w:p>
    <w:p w14:paraId="1BFDCE66" w14:textId="178857CA" w:rsidR="002B3029" w:rsidRDefault="00815F63" w:rsidP="00815F63">
      <w:pPr>
        <w:pStyle w:val="Bulletindent1"/>
        <w:spacing w:after="0"/>
      </w:pPr>
      <w:r>
        <w:t xml:space="preserve">Nominated clinical expert </w:t>
      </w:r>
      <w:r w:rsidR="002B3029">
        <w:t xml:space="preserve">Professor Sanjay </w:t>
      </w:r>
      <w:proofErr w:type="spellStart"/>
      <w:r w:rsidR="002B3029">
        <w:t>Popat</w:t>
      </w:r>
      <w:proofErr w:type="spellEnd"/>
      <w:r w:rsidR="002B3029">
        <w:t xml:space="preserve"> declared direct financial and indirect interests as he </w:t>
      </w:r>
    </w:p>
    <w:p w14:paraId="72E3D79F" w14:textId="77BA67A6" w:rsidR="002B3029" w:rsidRDefault="002B3029" w:rsidP="00815F63">
      <w:pPr>
        <w:pStyle w:val="Bulletindent1"/>
        <w:numPr>
          <w:ilvl w:val="3"/>
          <w:numId w:val="32"/>
        </w:numPr>
        <w:spacing w:after="0"/>
      </w:pPr>
      <w:r>
        <w:t xml:space="preserve">Has received consultancy &amp; honoraria fees from Amgen, AstraZeneca, Bayer, </w:t>
      </w:r>
      <w:proofErr w:type="spellStart"/>
      <w:r>
        <w:t>BeiGene</w:t>
      </w:r>
      <w:proofErr w:type="spellEnd"/>
      <w:r>
        <w:t xml:space="preserve">, Blueprint, BMS, Boehringer Ingelheim, Daiichi Sankyo, GSK, Guardant Health, Incyte, Janssen, Lilly, Merck </w:t>
      </w:r>
      <w:proofErr w:type="spellStart"/>
      <w:r>
        <w:t>KGaA</w:t>
      </w:r>
      <w:proofErr w:type="spellEnd"/>
      <w:r>
        <w:t xml:space="preserve">, MSD, Novartis, Roche, Takeda, Pfizer, Seattle Genetics, Turning Point Therapeutics, </w:t>
      </w:r>
      <w:proofErr w:type="spellStart"/>
      <w:r>
        <w:t>Xcovery</w:t>
      </w:r>
      <w:proofErr w:type="spellEnd"/>
    </w:p>
    <w:p w14:paraId="29D3F449" w14:textId="6469B5F1" w:rsidR="002B3029" w:rsidRDefault="002B3029" w:rsidP="00815F63">
      <w:pPr>
        <w:pStyle w:val="Bulletindent1"/>
        <w:numPr>
          <w:ilvl w:val="3"/>
          <w:numId w:val="32"/>
        </w:numPr>
        <w:spacing w:after="0"/>
      </w:pPr>
      <w:r>
        <w:t>He is advisor for ALK Positive UK, Lung Cancer Europe, Ruth Strauss Foundation (non-reimbursed)</w:t>
      </w:r>
      <w:r w:rsidR="00815F63" w:rsidRPr="00815F63">
        <w:t xml:space="preserve"> Foundation (non-reimbursed)</w:t>
      </w:r>
    </w:p>
    <w:p w14:paraId="434F625F" w14:textId="69A11186" w:rsidR="002B3029" w:rsidRDefault="002B3029" w:rsidP="00815F63">
      <w:pPr>
        <w:pStyle w:val="Bulletindent1"/>
        <w:numPr>
          <w:ilvl w:val="3"/>
          <w:numId w:val="32"/>
        </w:numPr>
        <w:spacing w:after="0"/>
      </w:pPr>
      <w:r>
        <w:t>He is on the board of directors for Mesothelioma Applied Research</w:t>
      </w:r>
    </w:p>
    <w:p w14:paraId="55E73BE9" w14:textId="77777777" w:rsidR="008120F5" w:rsidRDefault="002B3029" w:rsidP="008120F5">
      <w:pPr>
        <w:pStyle w:val="Bulletindent1"/>
        <w:numPr>
          <w:ilvl w:val="3"/>
          <w:numId w:val="32"/>
        </w:numPr>
        <w:spacing w:after="0"/>
        <w:ind w:left="2874" w:hanging="357"/>
      </w:pPr>
      <w:r>
        <w:t>He is committee chair of BTOG Steering and Council Member for ETOP</w:t>
      </w:r>
      <w:r w:rsidR="00815F63">
        <w:t xml:space="preserve"> </w:t>
      </w:r>
      <w:r w:rsidR="00815F63" w:rsidRPr="00815F63">
        <w:t>IBSCG Partners Foundation (non-reimbursed)</w:t>
      </w:r>
      <w:r w:rsidR="008120F5">
        <w:t xml:space="preserve">. </w:t>
      </w:r>
    </w:p>
    <w:p w14:paraId="11EB8FC0" w14:textId="28B7C9E6" w:rsidR="002B3029" w:rsidRDefault="008120F5" w:rsidP="008120F5">
      <w:pPr>
        <w:pStyle w:val="Bulletindent1"/>
        <w:spacing w:after="0"/>
      </w:pPr>
      <w:r>
        <w:t xml:space="preserve">It was agreed his declaration did not prevent Professor </w:t>
      </w:r>
      <w:proofErr w:type="spellStart"/>
      <w:r>
        <w:t>Popat</w:t>
      </w:r>
      <w:proofErr w:type="spellEnd"/>
      <w:r>
        <w:t xml:space="preserve"> from providing expert advice to the committee.</w:t>
      </w:r>
    </w:p>
    <w:p w14:paraId="2DC94A7B" w14:textId="77777777" w:rsidR="008120F5" w:rsidRDefault="008120F5" w:rsidP="008120F5">
      <w:pPr>
        <w:pStyle w:val="Bulletindent1"/>
        <w:numPr>
          <w:ilvl w:val="0"/>
          <w:numId w:val="0"/>
        </w:numPr>
        <w:spacing w:after="0"/>
        <w:ind w:left="1418" w:hanging="284"/>
      </w:pPr>
    </w:p>
    <w:p w14:paraId="212CCE50" w14:textId="556ECB1D" w:rsidR="00815F63" w:rsidRPr="00C95C49" w:rsidRDefault="00815F63" w:rsidP="008120F5">
      <w:pPr>
        <w:pStyle w:val="Bulletindent1"/>
      </w:pPr>
      <w:r>
        <w:t xml:space="preserve">Nominated clinical expert </w:t>
      </w:r>
      <w:r w:rsidRPr="00815F63">
        <w:t xml:space="preserve">Dr Yvonne Summers </w:t>
      </w:r>
      <w:r>
        <w:t xml:space="preserve">declared </w:t>
      </w:r>
      <w:r w:rsidRPr="00815F63">
        <w:t xml:space="preserve">direct financial interests as </w:t>
      </w:r>
      <w:r>
        <w:t>she has</w:t>
      </w:r>
      <w:r w:rsidRPr="00815F63">
        <w:t xml:space="preserve"> received </w:t>
      </w:r>
      <w:r>
        <w:t>p</w:t>
      </w:r>
      <w:r w:rsidRPr="00815F63">
        <w:t xml:space="preserve">aid advisory board and educational activities </w:t>
      </w:r>
      <w:r w:rsidR="008120F5">
        <w:t xml:space="preserve">for </w:t>
      </w:r>
      <w:r w:rsidR="008120F5" w:rsidRPr="008120F5">
        <w:t>AstraZeneca</w:t>
      </w:r>
      <w:r w:rsidRPr="00815F63">
        <w:t>.</w:t>
      </w:r>
      <w:r w:rsidR="008120F5">
        <w:t xml:space="preserve"> It was agreed her declaration would not prevent Dr Summers from providing expert advice to the committee.</w:t>
      </w:r>
    </w:p>
    <w:p w14:paraId="354C8DC8" w14:textId="77777777" w:rsidR="00F72411" w:rsidRPr="00CF4C0F" w:rsidRDefault="00F72411" w:rsidP="00F72411">
      <w:pPr>
        <w:pStyle w:val="Bulletindent1"/>
      </w:pPr>
      <w:r w:rsidRPr="00CF4C0F">
        <w:t>No further interests were declared for this appraisal.</w:t>
      </w:r>
    </w:p>
    <w:p w14:paraId="54E80A85" w14:textId="41AC81FD" w:rsidR="00F72411" w:rsidRDefault="00F72411" w:rsidP="00F72411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>led a discussion of the consultation comments presented to the committee.</w:t>
      </w:r>
    </w:p>
    <w:p w14:paraId="0A7D9A73" w14:textId="199F0B55" w:rsidR="00F72411" w:rsidRPr="001F551E" w:rsidRDefault="00F72411" w:rsidP="00F72411">
      <w:pPr>
        <w:pStyle w:val="Level2numbered"/>
      </w:pPr>
      <w:r w:rsidRPr="001F551E">
        <w:lastRenderedPageBreak/>
        <w:t xml:space="preserve">Part 2b </w:t>
      </w:r>
      <w:r>
        <w:t xml:space="preserve">– </w:t>
      </w:r>
      <w:r w:rsidRPr="001F551E">
        <w:t xml:space="preserve">Closed session (company representatives, </w:t>
      </w:r>
      <w:r w:rsidR="002B3029">
        <w:t xml:space="preserve">patient and clinical </w:t>
      </w:r>
      <w:r w:rsidRPr="000F4804">
        <w:t>experts</w:t>
      </w:r>
      <w:r w:rsidR="000F4804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  <w:r>
        <w:t>.</w:t>
      </w:r>
    </w:p>
    <w:p w14:paraId="0F9ADA96" w14:textId="080991A1" w:rsidR="00F72411" w:rsidRPr="001F551E" w:rsidRDefault="00F72411" w:rsidP="00F72411">
      <w:pPr>
        <w:pStyle w:val="Level3numbered"/>
      </w:pPr>
      <w:r w:rsidRPr="001F551E">
        <w:t xml:space="preserve">The committee then agreed on the content of the </w:t>
      </w:r>
      <w:r>
        <w:t>Appraisal Consultation Document (ACD) or Final Appraisal Determination (FAD)</w:t>
      </w:r>
      <w:r w:rsidRPr="001F551E">
        <w:t xml:space="preserve">. The committee decision was reached </w:t>
      </w:r>
      <w:r w:rsidR="00A43DDB">
        <w:t xml:space="preserve">through a vote by </w:t>
      </w:r>
      <w:r w:rsidR="00C76C98">
        <w:t>members.</w:t>
      </w:r>
    </w:p>
    <w:p w14:paraId="42C077CC" w14:textId="611242D8" w:rsidR="00F72411" w:rsidRPr="00C02D61" w:rsidRDefault="00F72411" w:rsidP="00F72411">
      <w:pPr>
        <w:pStyle w:val="Level3numbered"/>
      </w:pPr>
      <w:r w:rsidRPr="001F551E">
        <w:t xml:space="preserve">The committee asked the NICE technical team to prepare the </w:t>
      </w:r>
      <w:r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6CC095A3" w14:textId="77777777" w:rsidR="00F72411" w:rsidRPr="00C02D61" w:rsidRDefault="00F72411" w:rsidP="00F72411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Pr="00D83001">
          <w:rPr>
            <w:rStyle w:val="Hyperlink"/>
          </w:rPr>
          <w:t>https://www.nice.org.uk/guidance/indevelopment/gid-ta10751</w:t>
        </w:r>
      </w:hyperlink>
      <w:r>
        <w:t xml:space="preserve"> </w:t>
      </w:r>
    </w:p>
    <w:p w14:paraId="7FF4E5E0" w14:textId="77777777" w:rsidR="00F72411" w:rsidRPr="00C02D61" w:rsidRDefault="00F72411" w:rsidP="00F72411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2C464F7" w:rsidR="00463336" w:rsidRDefault="007507BD" w:rsidP="00AD0E92">
      <w:pPr>
        <w:pStyle w:val="Paragraphnonumbers"/>
      </w:pPr>
      <w:r w:rsidRPr="001F551E">
        <w:t xml:space="preserve">The next meeting of the </w:t>
      </w:r>
      <w:r w:rsidR="00F50A0F">
        <w:t>Technology Appraisal Committee D</w:t>
      </w:r>
      <w:r w:rsidR="00236AD0" w:rsidRPr="001F551E">
        <w:t xml:space="preserve"> will be held on </w:t>
      </w:r>
      <w:r w:rsidR="00F50A0F">
        <w:t>Thursday 4 August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50A0F">
        <w:t>9:3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B375CB6"/>
    <w:multiLevelType w:val="hybridMultilevel"/>
    <w:tmpl w:val="DEE82D8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3F6679"/>
    <w:multiLevelType w:val="hybridMultilevel"/>
    <w:tmpl w:val="18A836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3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4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5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857790">
    <w:abstractNumId w:val="20"/>
  </w:num>
  <w:num w:numId="2" w16cid:durableId="1315065163">
    <w:abstractNumId w:val="16"/>
  </w:num>
  <w:num w:numId="3" w16cid:durableId="560864831">
    <w:abstractNumId w:val="23"/>
  </w:num>
  <w:num w:numId="4" w16cid:durableId="772045261">
    <w:abstractNumId w:val="17"/>
  </w:num>
  <w:num w:numId="5" w16cid:durableId="63990154">
    <w:abstractNumId w:val="25"/>
  </w:num>
  <w:num w:numId="6" w16cid:durableId="1119835796">
    <w:abstractNumId w:val="27"/>
  </w:num>
  <w:num w:numId="7" w16cid:durableId="1947468840">
    <w:abstractNumId w:val="10"/>
  </w:num>
  <w:num w:numId="8" w16cid:durableId="168494283">
    <w:abstractNumId w:val="12"/>
  </w:num>
  <w:num w:numId="9" w16cid:durableId="1731346850">
    <w:abstractNumId w:val="26"/>
  </w:num>
  <w:num w:numId="10" w16cid:durableId="1297763079">
    <w:abstractNumId w:val="25"/>
  </w:num>
  <w:num w:numId="11" w16cid:durableId="1771318148">
    <w:abstractNumId w:val="25"/>
  </w:num>
  <w:num w:numId="12" w16cid:durableId="1052001642">
    <w:abstractNumId w:val="25"/>
  </w:num>
  <w:num w:numId="13" w16cid:durableId="1424766050">
    <w:abstractNumId w:val="14"/>
  </w:num>
  <w:num w:numId="14" w16cid:durableId="1144928338">
    <w:abstractNumId w:val="18"/>
  </w:num>
  <w:num w:numId="15" w16cid:durableId="1059330375">
    <w:abstractNumId w:val="11"/>
  </w:num>
  <w:num w:numId="16" w16cid:durableId="880359073">
    <w:abstractNumId w:val="15"/>
  </w:num>
  <w:num w:numId="17" w16cid:durableId="1307469661">
    <w:abstractNumId w:val="9"/>
  </w:num>
  <w:num w:numId="18" w16cid:durableId="612325588">
    <w:abstractNumId w:val="7"/>
  </w:num>
  <w:num w:numId="19" w16cid:durableId="622350618">
    <w:abstractNumId w:val="6"/>
  </w:num>
  <w:num w:numId="20" w16cid:durableId="895549544">
    <w:abstractNumId w:val="5"/>
  </w:num>
  <w:num w:numId="21" w16cid:durableId="1304888348">
    <w:abstractNumId w:val="4"/>
  </w:num>
  <w:num w:numId="22" w16cid:durableId="1139303598">
    <w:abstractNumId w:val="8"/>
  </w:num>
  <w:num w:numId="23" w16cid:durableId="364405871">
    <w:abstractNumId w:val="3"/>
  </w:num>
  <w:num w:numId="24" w16cid:durableId="753208139">
    <w:abstractNumId w:val="2"/>
  </w:num>
  <w:num w:numId="25" w16cid:durableId="1366753385">
    <w:abstractNumId w:val="1"/>
  </w:num>
  <w:num w:numId="26" w16cid:durableId="1338075141">
    <w:abstractNumId w:val="0"/>
  </w:num>
  <w:num w:numId="27" w16cid:durableId="6100113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37544226">
    <w:abstractNumId w:val="24"/>
  </w:num>
  <w:num w:numId="29" w16cid:durableId="814301063">
    <w:abstractNumId w:val="22"/>
  </w:num>
  <w:num w:numId="30" w16cid:durableId="374239318">
    <w:abstractNumId w:val="13"/>
  </w:num>
  <w:num w:numId="31" w16cid:durableId="941500089">
    <w:abstractNumId w:val="21"/>
  </w:num>
  <w:num w:numId="32" w16cid:durableId="2138988606">
    <w:abstractNumId w:val="19"/>
  </w:num>
  <w:num w:numId="33" w16cid:durableId="428544578">
    <w:abstractNumId w:val="11"/>
  </w:num>
  <w:num w:numId="34" w16cid:durableId="858811904">
    <w:abstractNumId w:val="11"/>
  </w:num>
  <w:num w:numId="35" w16cid:durableId="103982309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09B"/>
    <w:rsid w:val="00053C24"/>
    <w:rsid w:val="00080C80"/>
    <w:rsid w:val="00083CF9"/>
    <w:rsid w:val="00085585"/>
    <w:rsid w:val="00092674"/>
    <w:rsid w:val="000A3C2F"/>
    <w:rsid w:val="000A687D"/>
    <w:rsid w:val="000B5E41"/>
    <w:rsid w:val="000C4E08"/>
    <w:rsid w:val="000D1197"/>
    <w:rsid w:val="000D5F50"/>
    <w:rsid w:val="000F04B6"/>
    <w:rsid w:val="000F0F97"/>
    <w:rsid w:val="000F4804"/>
    <w:rsid w:val="000F54C4"/>
    <w:rsid w:val="000F7661"/>
    <w:rsid w:val="0010461D"/>
    <w:rsid w:val="0011038B"/>
    <w:rsid w:val="00112212"/>
    <w:rsid w:val="0012100C"/>
    <w:rsid w:val="001220B1"/>
    <w:rsid w:val="00131C07"/>
    <w:rsid w:val="00135794"/>
    <w:rsid w:val="001420B9"/>
    <w:rsid w:val="001501C0"/>
    <w:rsid w:val="00161397"/>
    <w:rsid w:val="001662DA"/>
    <w:rsid w:val="00167902"/>
    <w:rsid w:val="00196E93"/>
    <w:rsid w:val="001A05A4"/>
    <w:rsid w:val="001A18CE"/>
    <w:rsid w:val="001C38B8"/>
    <w:rsid w:val="001C5FB8"/>
    <w:rsid w:val="001D769D"/>
    <w:rsid w:val="001E1376"/>
    <w:rsid w:val="001F2404"/>
    <w:rsid w:val="001F551E"/>
    <w:rsid w:val="00201C34"/>
    <w:rsid w:val="0020274C"/>
    <w:rsid w:val="002038C6"/>
    <w:rsid w:val="00205638"/>
    <w:rsid w:val="00217B21"/>
    <w:rsid w:val="0022082C"/>
    <w:rsid w:val="002228E3"/>
    <w:rsid w:val="00223637"/>
    <w:rsid w:val="00236AD0"/>
    <w:rsid w:val="00240933"/>
    <w:rsid w:val="00250F16"/>
    <w:rsid w:val="002563D2"/>
    <w:rsid w:val="002748D1"/>
    <w:rsid w:val="00277DAE"/>
    <w:rsid w:val="00280DC6"/>
    <w:rsid w:val="00285F81"/>
    <w:rsid w:val="00287D4F"/>
    <w:rsid w:val="002B3029"/>
    <w:rsid w:val="002B5720"/>
    <w:rsid w:val="002C258D"/>
    <w:rsid w:val="002C660B"/>
    <w:rsid w:val="002C7A84"/>
    <w:rsid w:val="002D1A7F"/>
    <w:rsid w:val="002D1E28"/>
    <w:rsid w:val="002D26D9"/>
    <w:rsid w:val="002F3D4E"/>
    <w:rsid w:val="002F5606"/>
    <w:rsid w:val="0030059A"/>
    <w:rsid w:val="00315EF6"/>
    <w:rsid w:val="00337868"/>
    <w:rsid w:val="00344EA6"/>
    <w:rsid w:val="00350071"/>
    <w:rsid w:val="00370813"/>
    <w:rsid w:val="0037382A"/>
    <w:rsid w:val="00377867"/>
    <w:rsid w:val="003965A8"/>
    <w:rsid w:val="003A2CF7"/>
    <w:rsid w:val="003A4E3F"/>
    <w:rsid w:val="003A4F8A"/>
    <w:rsid w:val="003C1D05"/>
    <w:rsid w:val="003C2EEF"/>
    <w:rsid w:val="003C4108"/>
    <w:rsid w:val="003D0F29"/>
    <w:rsid w:val="003D4563"/>
    <w:rsid w:val="003D5F9F"/>
    <w:rsid w:val="003D74B7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2587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A0D1F"/>
    <w:rsid w:val="004B336A"/>
    <w:rsid w:val="004B45D0"/>
    <w:rsid w:val="004C6339"/>
    <w:rsid w:val="004E02E2"/>
    <w:rsid w:val="005065A3"/>
    <w:rsid w:val="00507F46"/>
    <w:rsid w:val="005113A9"/>
    <w:rsid w:val="005360C8"/>
    <w:rsid w:val="00540FB2"/>
    <w:rsid w:val="00556AD2"/>
    <w:rsid w:val="0057500A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3546"/>
    <w:rsid w:val="00696243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A7CF8"/>
    <w:rsid w:val="007B5879"/>
    <w:rsid w:val="007C331F"/>
    <w:rsid w:val="007C5EC3"/>
    <w:rsid w:val="007D0D24"/>
    <w:rsid w:val="007F5E7F"/>
    <w:rsid w:val="008120F5"/>
    <w:rsid w:val="00815F63"/>
    <w:rsid w:val="008236B6"/>
    <w:rsid w:val="00830E34"/>
    <w:rsid w:val="00835FBC"/>
    <w:rsid w:val="00842ACF"/>
    <w:rsid w:val="008451A1"/>
    <w:rsid w:val="00850C0E"/>
    <w:rsid w:val="0088566F"/>
    <w:rsid w:val="0088796D"/>
    <w:rsid w:val="008937E0"/>
    <w:rsid w:val="008C3DD4"/>
    <w:rsid w:val="008C42E7"/>
    <w:rsid w:val="008C44A2"/>
    <w:rsid w:val="008E0E0D"/>
    <w:rsid w:val="008E75F2"/>
    <w:rsid w:val="00903E68"/>
    <w:rsid w:val="009114CE"/>
    <w:rsid w:val="00920922"/>
    <w:rsid w:val="00922F67"/>
    <w:rsid w:val="00924278"/>
    <w:rsid w:val="00945826"/>
    <w:rsid w:val="00945992"/>
    <w:rsid w:val="00947812"/>
    <w:rsid w:val="00955914"/>
    <w:rsid w:val="009665AE"/>
    <w:rsid w:val="009742E7"/>
    <w:rsid w:val="0097610D"/>
    <w:rsid w:val="009807BF"/>
    <w:rsid w:val="00983BEE"/>
    <w:rsid w:val="00986E38"/>
    <w:rsid w:val="00994987"/>
    <w:rsid w:val="009B0F74"/>
    <w:rsid w:val="009B1704"/>
    <w:rsid w:val="009B5D1C"/>
    <w:rsid w:val="009D5F81"/>
    <w:rsid w:val="009E20B3"/>
    <w:rsid w:val="009E4E35"/>
    <w:rsid w:val="00A06F9C"/>
    <w:rsid w:val="00A269AF"/>
    <w:rsid w:val="00A35D76"/>
    <w:rsid w:val="00A3610D"/>
    <w:rsid w:val="00A428F8"/>
    <w:rsid w:val="00A43DDB"/>
    <w:rsid w:val="00A45CDD"/>
    <w:rsid w:val="00A52F73"/>
    <w:rsid w:val="00A60AF0"/>
    <w:rsid w:val="00A70955"/>
    <w:rsid w:val="00A82301"/>
    <w:rsid w:val="00A82558"/>
    <w:rsid w:val="00A912B5"/>
    <w:rsid w:val="00A973EA"/>
    <w:rsid w:val="00AC7782"/>
    <w:rsid w:val="00AC7BD7"/>
    <w:rsid w:val="00AD0E92"/>
    <w:rsid w:val="00AD6F07"/>
    <w:rsid w:val="00AD7EDD"/>
    <w:rsid w:val="00AE0D3D"/>
    <w:rsid w:val="00AE759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06349"/>
    <w:rsid w:val="00C3119A"/>
    <w:rsid w:val="00C4215E"/>
    <w:rsid w:val="00C51601"/>
    <w:rsid w:val="00C55E3A"/>
    <w:rsid w:val="00C7373D"/>
    <w:rsid w:val="00C75930"/>
    <w:rsid w:val="00C76C98"/>
    <w:rsid w:val="00C82EFE"/>
    <w:rsid w:val="00C871D3"/>
    <w:rsid w:val="00C941B6"/>
    <w:rsid w:val="00C95C49"/>
    <w:rsid w:val="00C963C4"/>
    <w:rsid w:val="00C978CB"/>
    <w:rsid w:val="00CB14E1"/>
    <w:rsid w:val="00CB4466"/>
    <w:rsid w:val="00CB4C4A"/>
    <w:rsid w:val="00CD2D71"/>
    <w:rsid w:val="00CF4C0F"/>
    <w:rsid w:val="00D11E93"/>
    <w:rsid w:val="00D14E64"/>
    <w:rsid w:val="00D2035E"/>
    <w:rsid w:val="00D22F90"/>
    <w:rsid w:val="00D33D2F"/>
    <w:rsid w:val="00D36E00"/>
    <w:rsid w:val="00D70F52"/>
    <w:rsid w:val="00D74026"/>
    <w:rsid w:val="00D82258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326F"/>
    <w:rsid w:val="00EC57DD"/>
    <w:rsid w:val="00EC6FFF"/>
    <w:rsid w:val="00EE7D14"/>
    <w:rsid w:val="00EF1B45"/>
    <w:rsid w:val="00EF2BE2"/>
    <w:rsid w:val="00F32B92"/>
    <w:rsid w:val="00F42F8E"/>
    <w:rsid w:val="00F50A0F"/>
    <w:rsid w:val="00F57A78"/>
    <w:rsid w:val="00F61D6A"/>
    <w:rsid w:val="00F72411"/>
    <w:rsid w:val="00F771C9"/>
    <w:rsid w:val="00F86390"/>
    <w:rsid w:val="00F92737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5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4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75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65</Words>
  <Characters>8922</Characters>
  <Application>Microsoft Office Word</Application>
  <DocSecurity>0</DocSecurity>
  <Lines>74</Lines>
  <Paragraphs>20</Paragraphs>
  <ScaleCrop>false</ScaleCrop>
  <Company/>
  <LinksUpToDate>false</LinksUpToDate>
  <CharactersWithSpaces>1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17T07:15:00Z</dcterms:created>
  <dcterms:modified xsi:type="dcterms:W3CDTF">2022-08-17T07:16:00Z</dcterms:modified>
</cp:coreProperties>
</file>